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05D" w:rsidRDefault="008F63B2">
      <w:bookmarkStart w:id="0" w:name="_GoBack"/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-899461</wp:posOffset>
                </wp:positionV>
                <wp:extent cx="10723968" cy="7530860"/>
                <wp:effectExtent l="0" t="0" r="20320" b="1333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23968" cy="7530860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BD135" id="Rectangle 166" o:spid="_x0000_s1026" style="position:absolute;margin-left:0;margin-top:-70.8pt;width:844.4pt;height:593pt;z-index:2516992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" strokecolor="#1f4d78 [1604]" strokeweight="1pt">
                <v:fill r:id="rId5" o:title="" opacity="13107f" recolor="t" rotate="t" type="frame"/>
                <w10:wrap anchorx="page"/>
              </v:rect>
            </w:pict>
          </mc:Fallback>
        </mc:AlternateContent>
      </w:r>
      <w:bookmarkEnd w:id="0"/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349558</wp:posOffset>
                </wp:positionH>
                <wp:positionV relativeFrom="paragraph">
                  <wp:posOffset>-344772</wp:posOffset>
                </wp:positionV>
                <wp:extent cx="834190" cy="753979"/>
                <wp:effectExtent l="38100" t="19050" r="23495" b="46355"/>
                <wp:wrapNone/>
                <wp:docPr id="1" name="Su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190" cy="753979"/>
                        </a:xfrm>
                        <a:prstGeom prst="sun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3485F3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  <v:f eqn="prod @5 3 4"/>
                  <v:f eqn="prod @6 3 4"/>
                  <v:f eqn="sum @10 791 0"/>
                  <v:f eqn="sum @11 791 0"/>
                  <v:f eqn="sum @11 2700 0"/>
                  <v:f eqn="sum 21600 0 @10"/>
                  <v:f eqn="sum 21600 0 @12"/>
                  <v:f eqn="sum 21600 0 @13"/>
                  <v:f eqn="sum 21600 0 @14"/>
                  <v:f eqn="val #0"/>
                  <v:f eqn="sum 21600 0 #0"/>
                </v:formulas>
                <v:path o:connecttype="rect" textboxrect="@9,@9,@8,@8"/>
                <v:handles>
                  <v:h position="#0,center" xrange="2700,10125"/>
                </v:handles>
              </v:shapetype>
              <v:shape id="Sun 1" o:spid="_x0000_s1026" type="#_x0000_t183" style="position:absolute;margin-left:263.75pt;margin-top:-27.15pt;width:65.7pt;height:59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" fillcolor="#ed7d31 [3205]" strokecolor="white [3201]" strokeweight="1.5pt"/>
            </w:pict>
          </mc:Fallback>
        </mc:AlternateContent>
      </w:r>
      <w:r w:rsidR="00EB4EB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EA7FBA" wp14:editId="5432D524">
                <wp:simplePos x="0" y="0"/>
                <wp:positionH relativeFrom="page">
                  <wp:align>left</wp:align>
                </wp:positionH>
                <wp:positionV relativeFrom="margin">
                  <wp:align>center</wp:align>
                </wp:positionV>
                <wp:extent cx="10669289" cy="818865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9289" cy="818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5FD8" w:rsidRPr="004F3BCA" w:rsidRDefault="00CC5FD8" w:rsidP="005542BA">
                            <w:pPr>
                              <w:spacing w:after="0"/>
                              <w:jc w:val="center"/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</w:pPr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{{</w:t>
                            </w:r>
                            <w:proofErr w:type="spellStart"/>
                            <w:r w:rsidR="005542BA"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participant_name</w:t>
                            </w:r>
                            <w:proofErr w:type="spellEnd"/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EA7FB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0;margin-top:0;width:840.1pt;height:64.5pt;z-index:2516971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" filled="f" stroked="f" strokeweight=".5pt">
                <v:textbox>
                  <w:txbxContent>
                    <w:p w:rsidR="00CC5FD8" w:rsidRPr="004F3BCA" w:rsidRDefault="00CC5FD8" w:rsidP="005542BA">
                      <w:pPr>
                        <w:spacing w:after="0"/>
                        <w:jc w:val="center"/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</w:pPr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{{</w:t>
                      </w:r>
                      <w:proofErr w:type="spellStart"/>
                      <w:r w:rsidR="005542BA"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participant_name</w:t>
                      </w:r>
                      <w:proofErr w:type="spellEnd"/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D029C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>
                <wp:simplePos x="0" y="0"/>
                <wp:positionH relativeFrom="column">
                  <wp:posOffset>-1463040</wp:posOffset>
                </wp:positionH>
                <wp:positionV relativeFrom="paragraph">
                  <wp:posOffset>-941696</wp:posOffset>
                </wp:positionV>
                <wp:extent cx="10688955" cy="7599680"/>
                <wp:effectExtent l="0" t="0" r="0" b="127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88955" cy="7599680"/>
                          <a:chOff x="0" y="0"/>
                          <a:chExt cx="10689336" cy="7599872"/>
                        </a:xfrm>
                      </wpg:grpSpPr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689336" cy="7599872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72966" y="488731"/>
                            <a:ext cx="9745345" cy="6605905"/>
                          </a:xfrm>
                          <a:prstGeom prst="rect">
                            <a:avLst/>
                          </a:pr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457200" y="488731"/>
                            <a:ext cx="9745345" cy="6605905"/>
                          </a:xfrm>
                          <a:custGeom>
                            <a:avLst/>
                            <a:gdLst>
                              <a:gd name="T0" fmla="*/ 2402 w 8531"/>
                              <a:gd name="T1" fmla="*/ 0 h 5831"/>
                              <a:gd name="T2" fmla="*/ 0 w 8531"/>
                              <a:gd name="T3" fmla="*/ 2411 h 5831"/>
                              <a:gd name="T4" fmla="*/ 0 w 8531"/>
                              <a:gd name="T5" fmla="*/ 3420 h 5831"/>
                              <a:gd name="T6" fmla="*/ 2402 w 8531"/>
                              <a:gd name="T7" fmla="*/ 5831 h 5831"/>
                              <a:gd name="T8" fmla="*/ 6104 w 8531"/>
                              <a:gd name="T9" fmla="*/ 5831 h 5831"/>
                              <a:gd name="T10" fmla="*/ 8531 w 8531"/>
                              <a:gd name="T11" fmla="*/ 3399 h 5831"/>
                              <a:gd name="T12" fmla="*/ 8531 w 8531"/>
                              <a:gd name="T13" fmla="*/ 2432 h 5831"/>
                              <a:gd name="T14" fmla="*/ 6104 w 8531"/>
                              <a:gd name="T15" fmla="*/ 0 h 5831"/>
                              <a:gd name="T16" fmla="*/ 2402 w 8531"/>
                              <a:gd name="T17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531" h="5831">
                                <a:moveTo>
                                  <a:pt x="2402" y="0"/>
                                </a:moveTo>
                                <a:lnTo>
                                  <a:pt x="0" y="2411"/>
                                </a:lnTo>
                                <a:lnTo>
                                  <a:pt x="0" y="3420"/>
                                </a:lnTo>
                                <a:lnTo>
                                  <a:pt x="2402" y="5831"/>
                                </a:lnTo>
                                <a:lnTo>
                                  <a:pt x="6104" y="5831"/>
                                </a:lnTo>
                                <a:lnTo>
                                  <a:pt x="8531" y="3399"/>
                                </a:lnTo>
                                <a:lnTo>
                                  <a:pt x="8531" y="2432"/>
                                </a:lnTo>
                                <a:lnTo>
                                  <a:pt x="6104" y="0"/>
                                </a:lnTo>
                                <a:lnTo>
                                  <a:pt x="24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788276" y="819807"/>
                            <a:ext cx="9110345" cy="5956300"/>
                          </a:xfrm>
                          <a:prstGeom prst="rect">
                            <a:avLst/>
                          </a:prstGeom>
                          <a:noFill/>
                          <a:ln w="6985" cap="flat">
                            <a:solidFill>
                              <a:srgbClr val="211F4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7" name="Group 37"/>
                        <wpg:cNvGrpSpPr/>
                        <wpg:grpSpPr>
                          <a:xfrm>
                            <a:off x="7756634" y="5628290"/>
                            <a:ext cx="1313180" cy="471170"/>
                            <a:chOff x="0" y="0"/>
                            <a:chExt cx="1313672" cy="471285"/>
                          </a:xfrm>
                        </wpg:grpSpPr>
                        <wps:wsp>
                          <wps:cNvPr id="9" name="Freeform 12"/>
                          <wps:cNvSpPr>
                            <a:spLocks/>
                          </wps:cNvSpPr>
                          <wps:spPr bwMode="auto">
                            <a:xfrm>
                              <a:off x="272956" y="150125"/>
                              <a:ext cx="1040716" cy="193725"/>
                            </a:xfrm>
                            <a:custGeom>
                              <a:avLst/>
                              <a:gdLst>
                                <a:gd name="T0" fmla="*/ 271 w 335"/>
                                <a:gd name="T1" fmla="*/ 62 h 63"/>
                                <a:gd name="T2" fmla="*/ 272 w 335"/>
                                <a:gd name="T3" fmla="*/ 49 h 63"/>
                                <a:gd name="T4" fmla="*/ 273 w 335"/>
                                <a:gd name="T5" fmla="*/ 48 h 63"/>
                                <a:gd name="T6" fmla="*/ 259 w 335"/>
                                <a:gd name="T7" fmla="*/ 60 h 63"/>
                                <a:gd name="T8" fmla="*/ 254 w 335"/>
                                <a:gd name="T9" fmla="*/ 57 h 63"/>
                                <a:gd name="T10" fmla="*/ 258 w 335"/>
                                <a:gd name="T11" fmla="*/ 42 h 63"/>
                                <a:gd name="T12" fmla="*/ 265 w 335"/>
                                <a:gd name="T13" fmla="*/ 45 h 63"/>
                                <a:gd name="T14" fmla="*/ 243 w 335"/>
                                <a:gd name="T15" fmla="*/ 60 h 63"/>
                                <a:gd name="T16" fmla="*/ 235 w 335"/>
                                <a:gd name="T17" fmla="*/ 51 h 63"/>
                                <a:gd name="T18" fmla="*/ 266 w 335"/>
                                <a:gd name="T19" fmla="*/ 4 h 63"/>
                                <a:gd name="T20" fmla="*/ 234 w 335"/>
                                <a:gd name="T21" fmla="*/ 41 h 63"/>
                                <a:gd name="T22" fmla="*/ 237 w 335"/>
                                <a:gd name="T23" fmla="*/ 41 h 63"/>
                                <a:gd name="T24" fmla="*/ 219 w 335"/>
                                <a:gd name="T25" fmla="*/ 50 h 63"/>
                                <a:gd name="T26" fmla="*/ 196 w 335"/>
                                <a:gd name="T27" fmla="*/ 54 h 63"/>
                                <a:gd name="T28" fmla="*/ 201 w 335"/>
                                <a:gd name="T29" fmla="*/ 39 h 63"/>
                                <a:gd name="T30" fmla="*/ 208 w 335"/>
                                <a:gd name="T31" fmla="*/ 41 h 63"/>
                                <a:gd name="T32" fmla="*/ 187 w 335"/>
                                <a:gd name="T33" fmla="*/ 54 h 63"/>
                                <a:gd name="T34" fmla="*/ 187 w 335"/>
                                <a:gd name="T35" fmla="*/ 42 h 63"/>
                                <a:gd name="T36" fmla="*/ 178 w 335"/>
                                <a:gd name="T37" fmla="*/ 32 h 63"/>
                                <a:gd name="T38" fmla="*/ 181 w 335"/>
                                <a:gd name="T39" fmla="*/ 39 h 63"/>
                                <a:gd name="T40" fmla="*/ 158 w 335"/>
                                <a:gd name="T41" fmla="*/ 40 h 63"/>
                                <a:gd name="T42" fmla="*/ 159 w 335"/>
                                <a:gd name="T43" fmla="*/ 39 h 63"/>
                                <a:gd name="T44" fmla="*/ 158 w 335"/>
                                <a:gd name="T45" fmla="*/ 43 h 63"/>
                                <a:gd name="T46" fmla="*/ 137 w 335"/>
                                <a:gd name="T47" fmla="*/ 43 h 63"/>
                                <a:gd name="T48" fmla="*/ 110 w 335"/>
                                <a:gd name="T49" fmla="*/ 52 h 63"/>
                                <a:gd name="T50" fmla="*/ 107 w 335"/>
                                <a:gd name="T51" fmla="*/ 47 h 63"/>
                                <a:gd name="T52" fmla="*/ 90 w 335"/>
                                <a:gd name="T53" fmla="*/ 37 h 63"/>
                                <a:gd name="T54" fmla="*/ 65 w 335"/>
                                <a:gd name="T55" fmla="*/ 33 h 63"/>
                                <a:gd name="T56" fmla="*/ 80 w 335"/>
                                <a:gd name="T57" fmla="*/ 36 h 63"/>
                                <a:gd name="T58" fmla="*/ 46 w 335"/>
                                <a:gd name="T59" fmla="*/ 42 h 63"/>
                                <a:gd name="T60" fmla="*/ 105 w 335"/>
                                <a:gd name="T61" fmla="*/ 1 h 63"/>
                                <a:gd name="T62" fmla="*/ 51 w 335"/>
                                <a:gd name="T63" fmla="*/ 45 h 63"/>
                                <a:gd name="T64" fmla="*/ 98 w 335"/>
                                <a:gd name="T65" fmla="*/ 16 h 63"/>
                                <a:gd name="T66" fmla="*/ 59 w 335"/>
                                <a:gd name="T67" fmla="*/ 28 h 63"/>
                                <a:gd name="T68" fmla="*/ 52 w 335"/>
                                <a:gd name="T69" fmla="*/ 51 h 63"/>
                                <a:gd name="T70" fmla="*/ 79 w 335"/>
                                <a:gd name="T71" fmla="*/ 32 h 63"/>
                                <a:gd name="T72" fmla="*/ 63 w 335"/>
                                <a:gd name="T73" fmla="*/ 42 h 63"/>
                                <a:gd name="T74" fmla="*/ 85 w 335"/>
                                <a:gd name="T75" fmla="*/ 46 h 63"/>
                                <a:gd name="T76" fmla="*/ 118 w 335"/>
                                <a:gd name="T77" fmla="*/ 38 h 63"/>
                                <a:gd name="T78" fmla="*/ 120 w 335"/>
                                <a:gd name="T79" fmla="*/ 53 h 63"/>
                                <a:gd name="T80" fmla="*/ 152 w 335"/>
                                <a:gd name="T81" fmla="*/ 45 h 63"/>
                                <a:gd name="T82" fmla="*/ 160 w 335"/>
                                <a:gd name="T83" fmla="*/ 39 h 63"/>
                                <a:gd name="T84" fmla="*/ 164 w 335"/>
                                <a:gd name="T85" fmla="*/ 48 h 63"/>
                                <a:gd name="T86" fmla="*/ 190 w 335"/>
                                <a:gd name="T87" fmla="*/ 35 h 63"/>
                                <a:gd name="T88" fmla="*/ 187 w 335"/>
                                <a:gd name="T89" fmla="*/ 48 h 63"/>
                                <a:gd name="T90" fmla="*/ 206 w 335"/>
                                <a:gd name="T91" fmla="*/ 42 h 63"/>
                                <a:gd name="T92" fmla="*/ 199 w 335"/>
                                <a:gd name="T93" fmla="*/ 45 h 63"/>
                                <a:gd name="T94" fmla="*/ 202 w 335"/>
                                <a:gd name="T95" fmla="*/ 53 h 63"/>
                                <a:gd name="T96" fmla="*/ 235 w 335"/>
                                <a:gd name="T97" fmla="*/ 38 h 63"/>
                                <a:gd name="T98" fmla="*/ 228 w 335"/>
                                <a:gd name="T99" fmla="*/ 56 h 63"/>
                                <a:gd name="T100" fmla="*/ 268 w 335"/>
                                <a:gd name="T101" fmla="*/ 9 h 63"/>
                                <a:gd name="T102" fmla="*/ 248 w 335"/>
                                <a:gd name="T103" fmla="*/ 22 h 63"/>
                                <a:gd name="T104" fmla="*/ 239 w 335"/>
                                <a:gd name="T105" fmla="*/ 57 h 63"/>
                                <a:gd name="T106" fmla="*/ 262 w 335"/>
                                <a:gd name="T107" fmla="*/ 45 h 63"/>
                                <a:gd name="T108" fmla="*/ 257 w 335"/>
                                <a:gd name="T109" fmla="*/ 51 h 63"/>
                                <a:gd name="T110" fmla="*/ 260 w 335"/>
                                <a:gd name="T111" fmla="*/ 56 h 63"/>
                                <a:gd name="T112" fmla="*/ 269 w 335"/>
                                <a:gd name="T113" fmla="*/ 52 h 63"/>
                                <a:gd name="T114" fmla="*/ 271 w 335"/>
                                <a:gd name="T115" fmla="*/ 49 h 63"/>
                                <a:gd name="T116" fmla="*/ 271 w 335"/>
                                <a:gd name="T117" fmla="*/ 60 h 63"/>
                                <a:gd name="T118" fmla="*/ 319 w 335"/>
                                <a:gd name="T119" fmla="*/ 46 h 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</a:cxnLst>
                              <a:rect l="0" t="0" r="r" b="b"/>
                              <a:pathLst>
                                <a:path w="335" h="63">
                                  <a:moveTo>
                                    <a:pt x="319" y="46"/>
                                  </a:moveTo>
                                  <a:cubicBezTo>
                                    <a:pt x="311" y="46"/>
                                    <a:pt x="303" y="47"/>
                                    <a:pt x="296" y="49"/>
                                  </a:cubicBezTo>
                                  <a:cubicBezTo>
                                    <a:pt x="289" y="52"/>
                                    <a:pt x="282" y="56"/>
                                    <a:pt x="275" y="60"/>
                                  </a:cubicBezTo>
                                  <a:cubicBezTo>
                                    <a:pt x="273" y="62"/>
                                    <a:pt x="273" y="62"/>
                                    <a:pt x="273" y="62"/>
                                  </a:cubicBezTo>
                                  <a:cubicBezTo>
                                    <a:pt x="272" y="62"/>
                                    <a:pt x="272" y="62"/>
                                    <a:pt x="272" y="62"/>
                                  </a:cubicBezTo>
                                  <a:cubicBezTo>
                                    <a:pt x="272" y="62"/>
                                    <a:pt x="271" y="62"/>
                                    <a:pt x="271" y="62"/>
                                  </a:cubicBezTo>
                                  <a:cubicBezTo>
                                    <a:pt x="271" y="63"/>
                                    <a:pt x="270" y="62"/>
                                    <a:pt x="270" y="62"/>
                                  </a:cubicBezTo>
                                  <a:cubicBezTo>
                                    <a:pt x="269" y="62"/>
                                    <a:pt x="269" y="62"/>
                                    <a:pt x="269" y="62"/>
                                  </a:cubicBezTo>
                                  <a:cubicBezTo>
                                    <a:pt x="268" y="61"/>
                                    <a:pt x="267" y="61"/>
                                    <a:pt x="266" y="60"/>
                                  </a:cubicBezTo>
                                  <a:cubicBezTo>
                                    <a:pt x="265" y="58"/>
                                    <a:pt x="265" y="57"/>
                                    <a:pt x="265" y="56"/>
                                  </a:cubicBezTo>
                                  <a:cubicBezTo>
                                    <a:pt x="266" y="54"/>
                                    <a:pt x="267" y="52"/>
                                    <a:pt x="268" y="50"/>
                                  </a:cubicBezTo>
                                  <a:cubicBezTo>
                                    <a:pt x="272" y="49"/>
                                    <a:pt x="272" y="49"/>
                                    <a:pt x="272" y="49"/>
                                  </a:cubicBezTo>
                                  <a:cubicBezTo>
                                    <a:pt x="273" y="49"/>
                                    <a:pt x="273" y="48"/>
                                    <a:pt x="273" y="48"/>
                                  </a:cubicBezTo>
                                  <a:cubicBezTo>
                                    <a:pt x="273" y="48"/>
                                    <a:pt x="274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8"/>
                                  </a:cubicBezTo>
                                  <a:cubicBezTo>
                                    <a:pt x="273" y="48"/>
                                    <a:pt x="273" y="48"/>
                                    <a:pt x="273" y="48"/>
                                  </a:cubicBezTo>
                                  <a:cubicBezTo>
                                    <a:pt x="273" y="48"/>
                                    <a:pt x="273" y="49"/>
                                    <a:pt x="272" y="49"/>
                                  </a:cubicBezTo>
                                  <a:cubicBezTo>
                                    <a:pt x="272" y="50"/>
                                    <a:pt x="271" y="50"/>
                                    <a:pt x="270" y="51"/>
                                  </a:cubicBezTo>
                                  <a:cubicBezTo>
                                    <a:pt x="269" y="53"/>
                                    <a:pt x="269" y="53"/>
                                    <a:pt x="269" y="53"/>
                                  </a:cubicBezTo>
                                  <a:cubicBezTo>
                                    <a:pt x="266" y="55"/>
                                    <a:pt x="266" y="55"/>
                                    <a:pt x="266" y="55"/>
                                  </a:cubicBezTo>
                                  <a:cubicBezTo>
                                    <a:pt x="265" y="56"/>
                                    <a:pt x="263" y="57"/>
                                    <a:pt x="261" y="58"/>
                                  </a:cubicBezTo>
                                  <a:cubicBezTo>
                                    <a:pt x="259" y="60"/>
                                    <a:pt x="259" y="60"/>
                                    <a:pt x="259" y="60"/>
                                  </a:cubicBezTo>
                                  <a:cubicBezTo>
                                    <a:pt x="258" y="60"/>
                                    <a:pt x="258" y="60"/>
                                    <a:pt x="258" y="60"/>
                                  </a:cubicBezTo>
                                  <a:cubicBezTo>
                                    <a:pt x="258" y="60"/>
                                    <a:pt x="257" y="61"/>
                                    <a:pt x="257" y="61"/>
                                  </a:cubicBezTo>
                                  <a:cubicBezTo>
                                    <a:pt x="256" y="61"/>
                                    <a:pt x="256" y="61"/>
                                    <a:pt x="256" y="61"/>
                                  </a:cubicBezTo>
                                  <a:cubicBezTo>
                                    <a:pt x="255" y="61"/>
                                    <a:pt x="255" y="60"/>
                                    <a:pt x="255" y="60"/>
                                  </a:cubicBezTo>
                                  <a:cubicBezTo>
                                    <a:pt x="255" y="60"/>
                                    <a:pt x="255" y="59"/>
                                    <a:pt x="254" y="58"/>
                                  </a:cubicBezTo>
                                  <a:cubicBezTo>
                                    <a:pt x="254" y="58"/>
                                    <a:pt x="254" y="58"/>
                                    <a:pt x="254" y="57"/>
                                  </a:cubicBezTo>
                                  <a:cubicBezTo>
                                    <a:pt x="254" y="56"/>
                                    <a:pt x="254" y="55"/>
                                    <a:pt x="254" y="55"/>
                                  </a:cubicBezTo>
                                  <a:cubicBezTo>
                                    <a:pt x="254" y="53"/>
                                    <a:pt x="254" y="51"/>
                                    <a:pt x="255" y="50"/>
                                  </a:cubicBezTo>
                                  <a:cubicBezTo>
                                    <a:pt x="255" y="48"/>
                                    <a:pt x="256" y="47"/>
                                    <a:pt x="257" y="46"/>
                                  </a:cubicBezTo>
                                  <a:cubicBezTo>
                                    <a:pt x="258" y="44"/>
                                    <a:pt x="258" y="44"/>
                                    <a:pt x="258" y="44"/>
                                  </a:cubicBezTo>
                                  <a:cubicBezTo>
                                    <a:pt x="258" y="43"/>
                                    <a:pt x="258" y="43"/>
                                    <a:pt x="258" y="43"/>
                                  </a:cubicBezTo>
                                  <a:cubicBezTo>
                                    <a:pt x="258" y="42"/>
                                    <a:pt x="258" y="42"/>
                                    <a:pt x="258" y="42"/>
                                  </a:cubicBezTo>
                                  <a:cubicBezTo>
                                    <a:pt x="258" y="42"/>
                                    <a:pt x="259" y="42"/>
                                    <a:pt x="259" y="41"/>
                                  </a:cubicBezTo>
                                  <a:cubicBezTo>
                                    <a:pt x="260" y="41"/>
                                    <a:pt x="260" y="40"/>
                                    <a:pt x="261" y="40"/>
                                  </a:cubicBezTo>
                                  <a:cubicBezTo>
                                    <a:pt x="263" y="40"/>
                                    <a:pt x="264" y="40"/>
                                    <a:pt x="264" y="41"/>
                                  </a:cubicBezTo>
                                  <a:cubicBezTo>
                                    <a:pt x="264" y="42"/>
                                    <a:pt x="264" y="42"/>
                                    <a:pt x="264" y="42"/>
                                  </a:cubicBezTo>
                                  <a:cubicBezTo>
                                    <a:pt x="265" y="43"/>
                                    <a:pt x="265" y="43"/>
                                    <a:pt x="265" y="43"/>
                                  </a:cubicBezTo>
                                  <a:cubicBezTo>
                                    <a:pt x="265" y="44"/>
                                    <a:pt x="265" y="44"/>
                                    <a:pt x="265" y="45"/>
                                  </a:cubicBezTo>
                                  <a:cubicBezTo>
                                    <a:pt x="265" y="45"/>
                                    <a:pt x="265" y="45"/>
                                    <a:pt x="265" y="46"/>
                                  </a:cubicBezTo>
                                  <a:cubicBezTo>
                                    <a:pt x="264" y="46"/>
                                    <a:pt x="264" y="46"/>
                                    <a:pt x="264" y="46"/>
                                  </a:cubicBezTo>
                                  <a:cubicBezTo>
                                    <a:pt x="264" y="47"/>
                                    <a:pt x="263" y="48"/>
                                    <a:pt x="262" y="49"/>
                                  </a:cubicBezTo>
                                  <a:cubicBezTo>
                                    <a:pt x="260" y="52"/>
                                    <a:pt x="257" y="53"/>
                                    <a:pt x="255" y="55"/>
                                  </a:cubicBezTo>
                                  <a:cubicBezTo>
                                    <a:pt x="253" y="57"/>
                                    <a:pt x="250" y="58"/>
                                    <a:pt x="247" y="59"/>
                                  </a:cubicBezTo>
                                  <a:cubicBezTo>
                                    <a:pt x="246" y="59"/>
                                    <a:pt x="244" y="60"/>
                                    <a:pt x="243" y="60"/>
                                  </a:cubicBezTo>
                                  <a:cubicBezTo>
                                    <a:pt x="242" y="60"/>
                                    <a:pt x="241" y="60"/>
                                    <a:pt x="240" y="60"/>
                                  </a:cubicBezTo>
                                  <a:cubicBezTo>
                                    <a:pt x="239" y="59"/>
                                    <a:pt x="239" y="59"/>
                                    <a:pt x="239" y="59"/>
                                  </a:cubicBezTo>
                                  <a:cubicBezTo>
                                    <a:pt x="239" y="59"/>
                                    <a:pt x="238" y="59"/>
                                    <a:pt x="238" y="59"/>
                                  </a:cubicBezTo>
                                  <a:cubicBezTo>
                                    <a:pt x="237" y="58"/>
                                    <a:pt x="236" y="57"/>
                                    <a:pt x="236" y="56"/>
                                  </a:cubicBezTo>
                                  <a:cubicBezTo>
                                    <a:pt x="236" y="56"/>
                                    <a:pt x="235" y="55"/>
                                    <a:pt x="235" y="54"/>
                                  </a:cubicBezTo>
                                  <a:cubicBezTo>
                                    <a:pt x="235" y="53"/>
                                    <a:pt x="234" y="52"/>
                                    <a:pt x="235" y="51"/>
                                  </a:cubicBezTo>
                                  <a:cubicBezTo>
                                    <a:pt x="235" y="48"/>
                                    <a:pt x="235" y="48"/>
                                    <a:pt x="235" y="48"/>
                                  </a:cubicBezTo>
                                  <a:cubicBezTo>
                                    <a:pt x="236" y="45"/>
                                    <a:pt x="237" y="42"/>
                                    <a:pt x="238" y="39"/>
                                  </a:cubicBezTo>
                                  <a:cubicBezTo>
                                    <a:pt x="240" y="32"/>
                                    <a:pt x="243" y="26"/>
                                    <a:pt x="246" y="20"/>
                                  </a:cubicBezTo>
                                  <a:cubicBezTo>
                                    <a:pt x="250" y="15"/>
                                    <a:pt x="255" y="9"/>
                                    <a:pt x="261" y="6"/>
                                  </a:cubicBezTo>
                                  <a:cubicBezTo>
                                    <a:pt x="262" y="6"/>
                                    <a:pt x="263" y="5"/>
                                    <a:pt x="263" y="5"/>
                                  </a:cubicBezTo>
                                  <a:cubicBezTo>
                                    <a:pt x="266" y="4"/>
                                    <a:pt x="266" y="4"/>
                                    <a:pt x="266" y="4"/>
                                  </a:cubicBezTo>
                                  <a:cubicBezTo>
                                    <a:pt x="267" y="4"/>
                                    <a:pt x="268" y="5"/>
                                    <a:pt x="268" y="5"/>
                                  </a:cubicBezTo>
                                  <a:cubicBezTo>
                                    <a:pt x="268" y="5"/>
                                    <a:pt x="269" y="6"/>
                                    <a:pt x="269" y="6"/>
                                  </a:cubicBezTo>
                                  <a:cubicBezTo>
                                    <a:pt x="270" y="7"/>
                                    <a:pt x="271" y="7"/>
                                    <a:pt x="271" y="9"/>
                                  </a:cubicBezTo>
                                  <a:cubicBezTo>
                                    <a:pt x="270" y="13"/>
                                    <a:pt x="269" y="16"/>
                                    <a:pt x="267" y="19"/>
                                  </a:cubicBezTo>
                                  <a:cubicBezTo>
                                    <a:pt x="263" y="25"/>
                                    <a:pt x="257" y="28"/>
                                    <a:pt x="251" y="31"/>
                                  </a:cubicBezTo>
                                  <a:cubicBezTo>
                                    <a:pt x="245" y="34"/>
                                    <a:pt x="239" y="37"/>
                                    <a:pt x="234" y="41"/>
                                  </a:cubicBezTo>
                                  <a:cubicBezTo>
                                    <a:pt x="231" y="43"/>
                                    <a:pt x="229" y="45"/>
                                    <a:pt x="227" y="48"/>
                                  </a:cubicBezTo>
                                  <a:cubicBezTo>
                                    <a:pt x="226" y="49"/>
                                    <a:pt x="226" y="50"/>
                                    <a:pt x="226" y="51"/>
                                  </a:cubicBezTo>
                                  <a:cubicBezTo>
                                    <a:pt x="226" y="52"/>
                                    <a:pt x="227" y="53"/>
                                    <a:pt x="229" y="54"/>
                                  </a:cubicBezTo>
                                  <a:cubicBezTo>
                                    <a:pt x="230" y="54"/>
                                    <a:pt x="231" y="54"/>
                                    <a:pt x="232" y="53"/>
                                  </a:cubicBezTo>
                                  <a:cubicBezTo>
                                    <a:pt x="233" y="52"/>
                                    <a:pt x="234" y="50"/>
                                    <a:pt x="235" y="49"/>
                                  </a:cubicBezTo>
                                  <a:cubicBezTo>
                                    <a:pt x="237" y="47"/>
                                    <a:pt x="238" y="43"/>
                                    <a:pt x="237" y="41"/>
                                  </a:cubicBezTo>
                                  <a:cubicBezTo>
                                    <a:pt x="237" y="41"/>
                                    <a:pt x="238" y="41"/>
                                    <a:pt x="236" y="41"/>
                                  </a:cubicBezTo>
                                  <a:cubicBezTo>
                                    <a:pt x="235" y="41"/>
                                    <a:pt x="235" y="41"/>
                                    <a:pt x="235" y="41"/>
                                  </a:cubicBezTo>
                                  <a:cubicBezTo>
                                    <a:pt x="235" y="41"/>
                                    <a:pt x="234" y="41"/>
                                    <a:pt x="234" y="41"/>
                                  </a:cubicBezTo>
                                  <a:cubicBezTo>
                                    <a:pt x="234" y="41"/>
                                    <a:pt x="234" y="41"/>
                                    <a:pt x="234" y="41"/>
                                  </a:cubicBezTo>
                                  <a:cubicBezTo>
                                    <a:pt x="232" y="42"/>
                                    <a:pt x="231" y="43"/>
                                    <a:pt x="229" y="44"/>
                                  </a:cubicBezTo>
                                  <a:cubicBezTo>
                                    <a:pt x="226" y="46"/>
                                    <a:pt x="223" y="48"/>
                                    <a:pt x="219" y="50"/>
                                  </a:cubicBezTo>
                                  <a:cubicBezTo>
                                    <a:pt x="216" y="52"/>
                                    <a:pt x="212" y="54"/>
                                    <a:pt x="208" y="55"/>
                                  </a:cubicBezTo>
                                  <a:cubicBezTo>
                                    <a:pt x="206" y="56"/>
                                    <a:pt x="204" y="56"/>
                                    <a:pt x="202" y="56"/>
                                  </a:cubicBezTo>
                                  <a:cubicBezTo>
                                    <a:pt x="201" y="56"/>
                                    <a:pt x="200" y="56"/>
                                    <a:pt x="199" y="56"/>
                                  </a:cubicBezTo>
                                  <a:cubicBezTo>
                                    <a:pt x="198" y="55"/>
                                    <a:pt x="198" y="55"/>
                                    <a:pt x="198" y="55"/>
                                  </a:cubicBezTo>
                                  <a:cubicBezTo>
                                    <a:pt x="198" y="55"/>
                                    <a:pt x="198" y="55"/>
                                    <a:pt x="197" y="55"/>
                                  </a:cubicBezTo>
                                  <a:cubicBezTo>
                                    <a:pt x="197" y="55"/>
                                    <a:pt x="196" y="54"/>
                                    <a:pt x="196" y="54"/>
                                  </a:cubicBezTo>
                                  <a:cubicBezTo>
                                    <a:pt x="195" y="52"/>
                                    <a:pt x="195" y="51"/>
                                    <a:pt x="195" y="50"/>
                                  </a:cubicBezTo>
                                  <a:cubicBezTo>
                                    <a:pt x="195" y="49"/>
                                    <a:pt x="196" y="48"/>
                                    <a:pt x="196" y="47"/>
                                  </a:cubicBezTo>
                                  <a:cubicBezTo>
                                    <a:pt x="196" y="46"/>
                                    <a:pt x="196" y="46"/>
                                    <a:pt x="196" y="46"/>
                                  </a:cubicBezTo>
                                  <a:cubicBezTo>
                                    <a:pt x="196" y="45"/>
                                    <a:pt x="196" y="44"/>
                                    <a:pt x="197" y="44"/>
                                  </a:cubicBezTo>
                                  <a:cubicBezTo>
                                    <a:pt x="197" y="43"/>
                                    <a:pt x="198" y="42"/>
                                    <a:pt x="199" y="41"/>
                                  </a:cubicBezTo>
                                  <a:cubicBezTo>
                                    <a:pt x="200" y="41"/>
                                    <a:pt x="201" y="40"/>
                                    <a:pt x="201" y="39"/>
                                  </a:cubicBezTo>
                                  <a:cubicBezTo>
                                    <a:pt x="202" y="39"/>
                                    <a:pt x="202" y="39"/>
                                    <a:pt x="202" y="39"/>
                                  </a:cubicBezTo>
                                  <a:cubicBezTo>
                                    <a:pt x="203" y="39"/>
                                    <a:pt x="203" y="39"/>
                                    <a:pt x="203" y="39"/>
                                  </a:cubicBezTo>
                                  <a:cubicBezTo>
                                    <a:pt x="204" y="39"/>
                                    <a:pt x="204" y="39"/>
                                    <a:pt x="205" y="39"/>
                                  </a:cubicBezTo>
                                  <a:cubicBezTo>
                                    <a:pt x="206" y="39"/>
                                    <a:pt x="206" y="39"/>
                                    <a:pt x="207" y="39"/>
                                  </a:cubicBezTo>
                                  <a:cubicBezTo>
                                    <a:pt x="207" y="39"/>
                                    <a:pt x="207" y="40"/>
                                    <a:pt x="208" y="40"/>
                                  </a:cubicBezTo>
                                  <a:cubicBezTo>
                                    <a:pt x="208" y="40"/>
                                    <a:pt x="208" y="40"/>
                                    <a:pt x="208" y="41"/>
                                  </a:cubicBezTo>
                                  <a:cubicBezTo>
                                    <a:pt x="209" y="41"/>
                                    <a:pt x="209" y="42"/>
                                    <a:pt x="209" y="42"/>
                                  </a:cubicBezTo>
                                  <a:cubicBezTo>
                                    <a:pt x="209" y="43"/>
                                    <a:pt x="208" y="43"/>
                                    <a:pt x="208" y="43"/>
                                  </a:cubicBezTo>
                                  <a:cubicBezTo>
                                    <a:pt x="208" y="44"/>
                                    <a:pt x="208" y="44"/>
                                    <a:pt x="208" y="45"/>
                                  </a:cubicBezTo>
                                  <a:cubicBezTo>
                                    <a:pt x="206" y="48"/>
                                    <a:pt x="203" y="51"/>
                                    <a:pt x="199" y="53"/>
                                  </a:cubicBezTo>
                                  <a:cubicBezTo>
                                    <a:pt x="195" y="55"/>
                                    <a:pt x="191" y="55"/>
                                    <a:pt x="187" y="54"/>
                                  </a:cubicBezTo>
                                  <a:cubicBezTo>
                                    <a:pt x="187" y="54"/>
                                    <a:pt x="187" y="54"/>
                                    <a:pt x="187" y="54"/>
                                  </a:cubicBezTo>
                                  <a:cubicBezTo>
                                    <a:pt x="186" y="54"/>
                                    <a:pt x="185" y="54"/>
                                    <a:pt x="185" y="53"/>
                                  </a:cubicBezTo>
                                  <a:cubicBezTo>
                                    <a:pt x="184" y="52"/>
                                    <a:pt x="184" y="51"/>
                                    <a:pt x="184" y="51"/>
                                  </a:cubicBezTo>
                                  <a:cubicBezTo>
                                    <a:pt x="184" y="49"/>
                                    <a:pt x="184" y="48"/>
                                    <a:pt x="185" y="47"/>
                                  </a:cubicBezTo>
                                  <a:cubicBezTo>
                                    <a:pt x="185" y="46"/>
                                    <a:pt x="185" y="45"/>
                                    <a:pt x="186" y="44"/>
                                  </a:cubicBezTo>
                                  <a:cubicBezTo>
                                    <a:pt x="186" y="44"/>
                                    <a:pt x="187" y="43"/>
                                    <a:pt x="187" y="43"/>
                                  </a:cubicBezTo>
                                  <a:cubicBezTo>
                                    <a:pt x="187" y="42"/>
                                    <a:pt x="187" y="42"/>
                                    <a:pt x="187" y="42"/>
                                  </a:cubicBezTo>
                                  <a:cubicBezTo>
                                    <a:pt x="188" y="42"/>
                                    <a:pt x="188" y="41"/>
                                    <a:pt x="188" y="41"/>
                                  </a:cubicBezTo>
                                  <a:cubicBezTo>
                                    <a:pt x="188" y="40"/>
                                    <a:pt x="189" y="39"/>
                                    <a:pt x="189" y="38"/>
                                  </a:cubicBezTo>
                                  <a:cubicBezTo>
                                    <a:pt x="189" y="37"/>
                                    <a:pt x="188" y="37"/>
                                    <a:pt x="187" y="36"/>
                                  </a:cubicBezTo>
                                  <a:cubicBezTo>
                                    <a:pt x="184" y="36"/>
                                    <a:pt x="181" y="36"/>
                                    <a:pt x="178" y="34"/>
                                  </a:cubicBezTo>
                                  <a:cubicBezTo>
                                    <a:pt x="176" y="33"/>
                                    <a:pt x="176" y="33"/>
                                    <a:pt x="176" y="33"/>
                                  </a:cubicBezTo>
                                  <a:cubicBezTo>
                                    <a:pt x="178" y="32"/>
                                    <a:pt x="178" y="32"/>
                                    <a:pt x="178" y="32"/>
                                  </a:cubicBezTo>
                                  <a:cubicBezTo>
                                    <a:pt x="179" y="31"/>
                                    <a:pt x="179" y="31"/>
                                    <a:pt x="179" y="31"/>
                                  </a:cubicBezTo>
                                  <a:cubicBezTo>
                                    <a:pt x="179" y="31"/>
                                    <a:pt x="180" y="31"/>
                                    <a:pt x="180" y="31"/>
                                  </a:cubicBezTo>
                                  <a:cubicBezTo>
                                    <a:pt x="181" y="31"/>
                                    <a:pt x="182" y="31"/>
                                    <a:pt x="182" y="32"/>
                                  </a:cubicBezTo>
                                  <a:cubicBezTo>
                                    <a:pt x="183" y="33"/>
                                    <a:pt x="183" y="34"/>
                                    <a:pt x="182" y="34"/>
                                  </a:cubicBezTo>
                                  <a:cubicBezTo>
                                    <a:pt x="182" y="35"/>
                                    <a:pt x="182" y="35"/>
                                    <a:pt x="182" y="36"/>
                                  </a:cubicBezTo>
                                  <a:cubicBezTo>
                                    <a:pt x="182" y="37"/>
                                    <a:pt x="181" y="38"/>
                                    <a:pt x="181" y="39"/>
                                  </a:cubicBezTo>
                                  <a:cubicBezTo>
                                    <a:pt x="180" y="39"/>
                                    <a:pt x="179" y="40"/>
                                    <a:pt x="179" y="41"/>
                                  </a:cubicBezTo>
                                  <a:cubicBezTo>
                                    <a:pt x="176" y="43"/>
                                    <a:pt x="173" y="45"/>
                                    <a:pt x="170" y="47"/>
                                  </a:cubicBezTo>
                                  <a:cubicBezTo>
                                    <a:pt x="168" y="48"/>
                                    <a:pt x="167" y="49"/>
                                    <a:pt x="165" y="50"/>
                                  </a:cubicBezTo>
                                  <a:cubicBezTo>
                                    <a:pt x="163" y="51"/>
                                    <a:pt x="161" y="52"/>
                                    <a:pt x="159" y="51"/>
                                  </a:cubicBezTo>
                                  <a:cubicBezTo>
                                    <a:pt x="157" y="50"/>
                                    <a:pt x="155" y="48"/>
                                    <a:pt x="155" y="45"/>
                                  </a:cubicBezTo>
                                  <a:cubicBezTo>
                                    <a:pt x="156" y="43"/>
                                    <a:pt x="157" y="42"/>
                                    <a:pt x="158" y="40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8" y="38"/>
                                    <a:pt x="160" y="40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60" y="41"/>
                                    <a:pt x="160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58" y="43"/>
                                    <a:pt x="158" y="43"/>
                                    <a:pt x="158" y="43"/>
                                  </a:cubicBezTo>
                                  <a:cubicBezTo>
                                    <a:pt x="156" y="44"/>
                                    <a:pt x="155" y="45"/>
                                    <a:pt x="154" y="47"/>
                                  </a:cubicBezTo>
                                  <a:cubicBezTo>
                                    <a:pt x="151" y="49"/>
                                    <a:pt x="148" y="51"/>
                                    <a:pt x="145" y="53"/>
                                  </a:cubicBezTo>
                                  <a:cubicBezTo>
                                    <a:pt x="143" y="54"/>
                                    <a:pt x="141" y="55"/>
                                    <a:pt x="139" y="54"/>
                                  </a:cubicBezTo>
                                  <a:cubicBezTo>
                                    <a:pt x="138" y="54"/>
                                    <a:pt x="136" y="53"/>
                                    <a:pt x="136" y="52"/>
                                  </a:cubicBezTo>
                                  <a:cubicBezTo>
                                    <a:pt x="135" y="52"/>
                                    <a:pt x="135" y="50"/>
                                    <a:pt x="134" y="49"/>
                                  </a:cubicBezTo>
                                  <a:cubicBezTo>
                                    <a:pt x="134" y="47"/>
                                    <a:pt x="135" y="45"/>
                                    <a:pt x="137" y="43"/>
                                  </a:cubicBezTo>
                                  <a:cubicBezTo>
                                    <a:pt x="138" y="42"/>
                                    <a:pt x="139" y="41"/>
                                    <a:pt x="141" y="40"/>
                                  </a:cubicBezTo>
                                  <a:cubicBezTo>
                                    <a:pt x="142" y="42"/>
                                    <a:pt x="142" y="42"/>
                                    <a:pt x="142" y="42"/>
                                  </a:cubicBezTo>
                                  <a:cubicBezTo>
                                    <a:pt x="139" y="44"/>
                                    <a:pt x="136" y="47"/>
                                    <a:pt x="132" y="50"/>
                                  </a:cubicBezTo>
                                  <a:cubicBezTo>
                                    <a:pt x="129" y="52"/>
                                    <a:pt x="125" y="54"/>
                                    <a:pt x="120" y="56"/>
                                  </a:cubicBezTo>
                                  <a:cubicBezTo>
                                    <a:pt x="118" y="56"/>
                                    <a:pt x="116" y="57"/>
                                    <a:pt x="113" y="55"/>
                                  </a:cubicBezTo>
                                  <a:cubicBezTo>
                                    <a:pt x="112" y="55"/>
                                    <a:pt x="111" y="54"/>
                                    <a:pt x="110" y="52"/>
                                  </a:cubicBezTo>
                                  <a:cubicBezTo>
                                    <a:pt x="110" y="51"/>
                                    <a:pt x="110" y="50"/>
                                    <a:pt x="111" y="48"/>
                                  </a:cubicBezTo>
                                  <a:cubicBezTo>
                                    <a:pt x="111" y="46"/>
                                    <a:pt x="113" y="44"/>
                                    <a:pt x="114" y="43"/>
                                  </a:cubicBezTo>
                                  <a:cubicBezTo>
                                    <a:pt x="116" y="41"/>
                                    <a:pt x="116" y="41"/>
                                    <a:pt x="116" y="41"/>
                                  </a:cubicBezTo>
                                  <a:cubicBezTo>
                                    <a:pt x="115" y="42"/>
                                    <a:pt x="115" y="42"/>
                                    <a:pt x="115" y="42"/>
                                  </a:cubicBezTo>
                                  <a:cubicBezTo>
                                    <a:pt x="114" y="42"/>
                                    <a:pt x="113" y="43"/>
                                    <a:pt x="113" y="43"/>
                                  </a:cubicBezTo>
                                  <a:cubicBezTo>
                                    <a:pt x="107" y="47"/>
                                    <a:pt x="107" y="47"/>
                                    <a:pt x="107" y="47"/>
                                  </a:cubicBezTo>
                                  <a:cubicBezTo>
                                    <a:pt x="103" y="49"/>
                                    <a:pt x="99" y="51"/>
                                    <a:pt x="95" y="52"/>
                                  </a:cubicBezTo>
                                  <a:cubicBezTo>
                                    <a:pt x="93" y="53"/>
                                    <a:pt x="90" y="53"/>
                                    <a:pt x="88" y="52"/>
                                  </a:cubicBezTo>
                                  <a:cubicBezTo>
                                    <a:pt x="86" y="51"/>
                                    <a:pt x="83" y="50"/>
                                    <a:pt x="83" y="47"/>
                                  </a:cubicBezTo>
                                  <a:cubicBezTo>
                                    <a:pt x="81" y="45"/>
                                    <a:pt x="82" y="42"/>
                                    <a:pt x="84" y="40"/>
                                  </a:cubicBezTo>
                                  <a:cubicBezTo>
                                    <a:pt x="85" y="38"/>
                                    <a:pt x="87" y="37"/>
                                    <a:pt x="88" y="35"/>
                                  </a:cubicBezTo>
                                  <a:cubicBezTo>
                                    <a:pt x="90" y="37"/>
                                    <a:pt x="90" y="37"/>
                                    <a:pt x="90" y="37"/>
                                  </a:cubicBezTo>
                                  <a:cubicBezTo>
                                    <a:pt x="86" y="41"/>
                                    <a:pt x="81" y="46"/>
                                    <a:pt x="76" y="49"/>
                                  </a:cubicBezTo>
                                  <a:cubicBezTo>
                                    <a:pt x="74" y="50"/>
                                    <a:pt x="73" y="50"/>
                                    <a:pt x="71" y="51"/>
                                  </a:cubicBezTo>
                                  <a:cubicBezTo>
                                    <a:pt x="69" y="51"/>
                                    <a:pt x="67" y="51"/>
                                    <a:pt x="66" y="50"/>
                                  </a:cubicBezTo>
                                  <a:cubicBezTo>
                                    <a:pt x="64" y="50"/>
                                    <a:pt x="63" y="49"/>
                                    <a:pt x="62" y="47"/>
                                  </a:cubicBezTo>
                                  <a:cubicBezTo>
                                    <a:pt x="61" y="46"/>
                                    <a:pt x="60" y="44"/>
                                    <a:pt x="60" y="42"/>
                                  </a:cubicBezTo>
                                  <a:cubicBezTo>
                                    <a:pt x="60" y="38"/>
                                    <a:pt x="63" y="35"/>
                                    <a:pt x="65" y="33"/>
                                  </a:cubicBezTo>
                                  <a:cubicBezTo>
                                    <a:pt x="68" y="31"/>
                                    <a:pt x="71" y="31"/>
                                    <a:pt x="75" y="30"/>
                                  </a:cubicBezTo>
                                  <a:cubicBezTo>
                                    <a:pt x="76" y="30"/>
                                    <a:pt x="78" y="30"/>
                                    <a:pt x="79" y="30"/>
                                  </a:cubicBezTo>
                                  <a:cubicBezTo>
                                    <a:pt x="80" y="30"/>
                                    <a:pt x="81" y="31"/>
                                    <a:pt x="81" y="31"/>
                                  </a:cubicBezTo>
                                  <a:cubicBezTo>
                                    <a:pt x="81" y="32"/>
                                    <a:pt x="82" y="32"/>
                                    <a:pt x="82" y="33"/>
                                  </a:cubicBezTo>
                                  <a:cubicBezTo>
                                    <a:pt x="81" y="33"/>
                                    <a:pt x="81" y="33"/>
                                    <a:pt x="81" y="34"/>
                                  </a:cubicBezTo>
                                  <a:cubicBezTo>
                                    <a:pt x="81" y="34"/>
                                    <a:pt x="81" y="35"/>
                                    <a:pt x="80" y="36"/>
                                  </a:cubicBezTo>
                                  <a:cubicBezTo>
                                    <a:pt x="78" y="38"/>
                                    <a:pt x="76" y="40"/>
                                    <a:pt x="73" y="42"/>
                                  </a:cubicBezTo>
                                  <a:cubicBezTo>
                                    <a:pt x="68" y="46"/>
                                    <a:pt x="63" y="50"/>
                                    <a:pt x="57" y="52"/>
                                  </a:cubicBezTo>
                                  <a:cubicBezTo>
                                    <a:pt x="56" y="53"/>
                                    <a:pt x="54" y="53"/>
                                    <a:pt x="52" y="54"/>
                                  </a:cubicBezTo>
                                  <a:cubicBezTo>
                                    <a:pt x="52" y="54"/>
                                    <a:pt x="51" y="54"/>
                                    <a:pt x="50" y="54"/>
                                  </a:cubicBezTo>
                                  <a:cubicBezTo>
                                    <a:pt x="49" y="54"/>
                                    <a:pt x="48" y="53"/>
                                    <a:pt x="47" y="52"/>
                                  </a:cubicBezTo>
                                  <a:cubicBezTo>
                                    <a:pt x="45" y="49"/>
                                    <a:pt x="46" y="45"/>
                                    <a:pt x="46" y="42"/>
                                  </a:cubicBezTo>
                                  <a:cubicBezTo>
                                    <a:pt x="47" y="39"/>
                                    <a:pt x="49" y="36"/>
                                    <a:pt x="51" y="34"/>
                                  </a:cubicBezTo>
                                  <a:cubicBezTo>
                                    <a:pt x="53" y="31"/>
                                    <a:pt x="55" y="29"/>
                                    <a:pt x="57" y="27"/>
                                  </a:cubicBezTo>
                                  <a:cubicBezTo>
                                    <a:pt x="62" y="22"/>
                                    <a:pt x="67" y="19"/>
                                    <a:pt x="71" y="15"/>
                                  </a:cubicBezTo>
                                  <a:cubicBezTo>
                                    <a:pt x="76" y="11"/>
                                    <a:pt x="81" y="7"/>
                                    <a:pt x="86" y="4"/>
                                  </a:cubicBezTo>
                                  <a:cubicBezTo>
                                    <a:pt x="89" y="2"/>
                                    <a:pt x="92" y="1"/>
                                    <a:pt x="95" y="0"/>
                                  </a:cubicBezTo>
                                  <a:cubicBezTo>
                                    <a:pt x="99" y="0"/>
                                    <a:pt x="102" y="0"/>
                                    <a:pt x="105" y="1"/>
                                  </a:cubicBezTo>
                                  <a:cubicBezTo>
                                    <a:pt x="106" y="2"/>
                                    <a:pt x="107" y="2"/>
                                    <a:pt x="107" y="3"/>
                                  </a:cubicBezTo>
                                  <a:cubicBezTo>
                                    <a:pt x="108" y="4"/>
                                    <a:pt x="108" y="5"/>
                                    <a:pt x="108" y="6"/>
                                  </a:cubicBezTo>
                                  <a:cubicBezTo>
                                    <a:pt x="108" y="8"/>
                                    <a:pt x="107" y="10"/>
                                    <a:pt x="107" y="11"/>
                                  </a:cubicBezTo>
                                  <a:cubicBezTo>
                                    <a:pt x="105" y="14"/>
                                    <a:pt x="102" y="16"/>
                                    <a:pt x="100" y="18"/>
                                  </a:cubicBezTo>
                                  <a:cubicBezTo>
                                    <a:pt x="95" y="22"/>
                                    <a:pt x="90" y="25"/>
                                    <a:pt x="85" y="29"/>
                                  </a:cubicBezTo>
                                  <a:cubicBezTo>
                                    <a:pt x="74" y="36"/>
                                    <a:pt x="63" y="41"/>
                                    <a:pt x="51" y="45"/>
                                  </a:cubicBezTo>
                                  <a:cubicBezTo>
                                    <a:pt x="40" y="49"/>
                                    <a:pt x="28" y="52"/>
                                    <a:pt x="16" y="54"/>
                                  </a:cubicBezTo>
                                  <a:cubicBezTo>
                                    <a:pt x="7" y="56"/>
                                    <a:pt x="0" y="56"/>
                                    <a:pt x="0" y="56"/>
                                  </a:cubicBezTo>
                                  <a:cubicBezTo>
                                    <a:pt x="0" y="55"/>
                                    <a:pt x="7" y="54"/>
                                    <a:pt x="15" y="52"/>
                                  </a:cubicBezTo>
                                  <a:cubicBezTo>
                                    <a:pt x="27" y="50"/>
                                    <a:pt x="39" y="47"/>
                                    <a:pt x="51" y="42"/>
                                  </a:cubicBezTo>
                                  <a:cubicBezTo>
                                    <a:pt x="62" y="38"/>
                                    <a:pt x="73" y="33"/>
                                    <a:pt x="83" y="27"/>
                                  </a:cubicBezTo>
                                  <a:cubicBezTo>
                                    <a:pt x="88" y="23"/>
                                    <a:pt x="94" y="20"/>
                                    <a:pt x="98" y="16"/>
                                  </a:cubicBezTo>
                                  <a:cubicBezTo>
                                    <a:pt x="101" y="14"/>
                                    <a:pt x="103" y="12"/>
                                    <a:pt x="104" y="9"/>
                                  </a:cubicBezTo>
                                  <a:cubicBezTo>
                                    <a:pt x="105" y="8"/>
                                    <a:pt x="106" y="7"/>
                                    <a:pt x="106" y="6"/>
                                  </a:cubicBezTo>
                                  <a:cubicBezTo>
                                    <a:pt x="106" y="5"/>
                                    <a:pt x="105" y="4"/>
                                    <a:pt x="104" y="4"/>
                                  </a:cubicBezTo>
                                  <a:cubicBezTo>
                                    <a:pt x="99" y="1"/>
                                    <a:pt x="93" y="3"/>
                                    <a:pt x="88" y="6"/>
                                  </a:cubicBezTo>
                                  <a:cubicBezTo>
                                    <a:pt x="82" y="9"/>
                                    <a:pt x="78" y="13"/>
                                    <a:pt x="73" y="17"/>
                                  </a:cubicBezTo>
                                  <a:cubicBezTo>
                                    <a:pt x="68" y="20"/>
                                    <a:pt x="63" y="24"/>
                                    <a:pt x="59" y="28"/>
                                  </a:cubicBezTo>
                                  <a:cubicBezTo>
                                    <a:pt x="55" y="33"/>
                                    <a:pt x="51" y="37"/>
                                    <a:pt x="49" y="43"/>
                                  </a:cubicBezTo>
                                  <a:cubicBezTo>
                                    <a:pt x="48" y="44"/>
                                    <a:pt x="48" y="46"/>
                                    <a:pt x="48" y="47"/>
                                  </a:cubicBezTo>
                                  <a:cubicBezTo>
                                    <a:pt x="48" y="48"/>
                                    <a:pt x="48" y="48"/>
                                    <a:pt x="49" y="49"/>
                                  </a:cubicBezTo>
                                  <a:cubicBezTo>
                                    <a:pt x="49" y="49"/>
                                    <a:pt x="49" y="50"/>
                                    <a:pt x="49" y="50"/>
                                  </a:cubicBezTo>
                                  <a:cubicBezTo>
                                    <a:pt x="49" y="50"/>
                                    <a:pt x="49" y="51"/>
                                    <a:pt x="49" y="51"/>
                                  </a:cubicBezTo>
                                  <a:cubicBezTo>
                                    <a:pt x="49" y="51"/>
                                    <a:pt x="51" y="51"/>
                                    <a:pt x="52" y="51"/>
                                  </a:cubicBezTo>
                                  <a:cubicBezTo>
                                    <a:pt x="53" y="51"/>
                                    <a:pt x="55" y="51"/>
                                    <a:pt x="56" y="50"/>
                                  </a:cubicBezTo>
                                  <a:cubicBezTo>
                                    <a:pt x="62" y="48"/>
                                    <a:pt x="67" y="44"/>
                                    <a:pt x="72" y="40"/>
                                  </a:cubicBezTo>
                                  <a:cubicBezTo>
                                    <a:pt x="74" y="39"/>
                                    <a:pt x="76" y="37"/>
                                    <a:pt x="78" y="34"/>
                                  </a:cubicBezTo>
                                  <a:cubicBezTo>
                                    <a:pt x="78" y="34"/>
                                    <a:pt x="79" y="33"/>
                                    <a:pt x="79" y="33"/>
                                  </a:cubicBezTo>
                                  <a:cubicBezTo>
                                    <a:pt x="79" y="33"/>
                                    <a:pt x="79" y="33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3"/>
                                  </a:cubicBezTo>
                                  <a:cubicBezTo>
                                    <a:pt x="79" y="33"/>
                                    <a:pt x="79" y="33"/>
                                    <a:pt x="79" y="33"/>
                                  </a:cubicBezTo>
                                  <a:cubicBezTo>
                                    <a:pt x="78" y="33"/>
                                    <a:pt x="76" y="33"/>
                                    <a:pt x="75" y="33"/>
                                  </a:cubicBezTo>
                                  <a:cubicBezTo>
                                    <a:pt x="72" y="33"/>
                                    <a:pt x="69" y="34"/>
                                    <a:pt x="67" y="35"/>
                                  </a:cubicBezTo>
                                  <a:cubicBezTo>
                                    <a:pt x="64" y="37"/>
                                    <a:pt x="63" y="39"/>
                                    <a:pt x="63" y="42"/>
                                  </a:cubicBezTo>
                                  <a:cubicBezTo>
                                    <a:pt x="63" y="45"/>
                                    <a:pt x="64" y="47"/>
                                    <a:pt x="67" y="48"/>
                                  </a:cubicBezTo>
                                  <a:cubicBezTo>
                                    <a:pt x="69" y="49"/>
                                    <a:pt x="72" y="48"/>
                                    <a:pt x="74" y="47"/>
                                  </a:cubicBezTo>
                                  <a:cubicBezTo>
                                    <a:pt x="79" y="44"/>
                                    <a:pt x="84" y="39"/>
                                    <a:pt x="88" y="35"/>
                                  </a:cubicBezTo>
                                  <a:cubicBezTo>
                                    <a:pt x="90" y="36"/>
                                    <a:pt x="90" y="36"/>
                                    <a:pt x="90" y="36"/>
                                  </a:cubicBezTo>
                                  <a:cubicBezTo>
                                    <a:pt x="89" y="38"/>
                                    <a:pt x="87" y="40"/>
                                    <a:pt x="86" y="41"/>
                                  </a:cubicBezTo>
                                  <a:cubicBezTo>
                                    <a:pt x="85" y="43"/>
                                    <a:pt x="84" y="45"/>
                                    <a:pt x="85" y="46"/>
                                  </a:cubicBezTo>
                                  <a:cubicBezTo>
                                    <a:pt x="85" y="48"/>
                                    <a:pt x="87" y="49"/>
                                    <a:pt x="89" y="50"/>
                                  </a:cubicBezTo>
                                  <a:cubicBezTo>
                                    <a:pt x="91" y="50"/>
                                    <a:pt x="93" y="50"/>
                                    <a:pt x="94" y="50"/>
                                  </a:cubicBezTo>
                                  <a:cubicBezTo>
                                    <a:pt x="98" y="49"/>
                                    <a:pt x="102" y="47"/>
                                    <a:pt x="106" y="45"/>
                                  </a:cubicBezTo>
                                  <a:cubicBezTo>
                                    <a:pt x="111" y="41"/>
                                    <a:pt x="111" y="41"/>
                                    <a:pt x="111" y="41"/>
                                  </a:cubicBezTo>
                                  <a:cubicBezTo>
                                    <a:pt x="112" y="41"/>
                                    <a:pt x="113" y="40"/>
                                    <a:pt x="114" y="40"/>
                                  </a:cubicBezTo>
                                  <a:cubicBezTo>
                                    <a:pt x="114" y="39"/>
                                    <a:pt x="117" y="37"/>
                                    <a:pt x="118" y="38"/>
                                  </a:cubicBezTo>
                                  <a:cubicBezTo>
                                    <a:pt x="118" y="38"/>
                                    <a:pt x="119" y="38"/>
                                    <a:pt x="119" y="39"/>
                                  </a:cubicBezTo>
                                  <a:cubicBezTo>
                                    <a:pt x="119" y="39"/>
                                    <a:pt x="119" y="40"/>
                                    <a:pt x="119" y="41"/>
                                  </a:cubicBezTo>
                                  <a:cubicBezTo>
                                    <a:pt x="118" y="43"/>
                                    <a:pt x="117" y="44"/>
                                    <a:pt x="116" y="44"/>
                                  </a:cubicBezTo>
                                  <a:cubicBezTo>
                                    <a:pt x="115" y="46"/>
                                    <a:pt x="114" y="47"/>
                                    <a:pt x="113" y="49"/>
                                  </a:cubicBezTo>
                                  <a:cubicBezTo>
                                    <a:pt x="112" y="51"/>
                                    <a:pt x="113" y="53"/>
                                    <a:pt x="114" y="53"/>
                                  </a:cubicBezTo>
                                  <a:cubicBezTo>
                                    <a:pt x="116" y="54"/>
                                    <a:pt x="118" y="54"/>
                                    <a:pt x="120" y="53"/>
                                  </a:cubicBezTo>
                                  <a:cubicBezTo>
                                    <a:pt x="128" y="51"/>
                                    <a:pt x="134" y="45"/>
                                    <a:pt x="141" y="40"/>
                                  </a:cubicBezTo>
                                  <a:cubicBezTo>
                                    <a:pt x="142" y="42"/>
                                    <a:pt x="142" y="42"/>
                                    <a:pt x="142" y="42"/>
                                  </a:cubicBezTo>
                                  <a:cubicBezTo>
                                    <a:pt x="139" y="44"/>
                                    <a:pt x="137" y="46"/>
                                    <a:pt x="137" y="49"/>
                                  </a:cubicBezTo>
                                  <a:cubicBezTo>
                                    <a:pt x="137" y="51"/>
                                    <a:pt x="138" y="52"/>
                                    <a:pt x="139" y="52"/>
                                  </a:cubicBezTo>
                                  <a:cubicBezTo>
                                    <a:pt x="140" y="52"/>
                                    <a:pt x="142" y="52"/>
                                    <a:pt x="144" y="51"/>
                                  </a:cubicBezTo>
                                  <a:cubicBezTo>
                                    <a:pt x="147" y="49"/>
                                    <a:pt x="149" y="47"/>
                                    <a:pt x="152" y="45"/>
                                  </a:cubicBezTo>
                                  <a:cubicBezTo>
                                    <a:pt x="153" y="44"/>
                                    <a:pt x="155" y="42"/>
                                    <a:pt x="156" y="41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8"/>
                                    <a:pt x="158" y="39"/>
                                    <a:pt x="159" y="38"/>
                                  </a:cubicBezTo>
                                  <a:cubicBezTo>
                                    <a:pt x="159" y="38"/>
                                    <a:pt x="160" y="38"/>
                                    <a:pt x="160" y="39"/>
                                  </a:cubicBezTo>
                                  <a:cubicBezTo>
                                    <a:pt x="161" y="39"/>
                                    <a:pt x="161" y="40"/>
                                    <a:pt x="161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59" y="43"/>
                                    <a:pt x="158" y="44"/>
                                    <a:pt x="158" y="46"/>
                                  </a:cubicBezTo>
                                  <a:cubicBezTo>
                                    <a:pt x="158" y="47"/>
                                    <a:pt x="159" y="48"/>
                                    <a:pt x="160" y="49"/>
                                  </a:cubicBezTo>
                                  <a:cubicBezTo>
                                    <a:pt x="161" y="49"/>
                                    <a:pt x="162" y="48"/>
                                    <a:pt x="164" y="48"/>
                                  </a:cubicBezTo>
                                  <a:cubicBezTo>
                                    <a:pt x="165" y="47"/>
                                    <a:pt x="167" y="46"/>
                                    <a:pt x="168" y="45"/>
                                  </a:cubicBezTo>
                                  <a:cubicBezTo>
                                    <a:pt x="171" y="43"/>
                                    <a:pt x="174" y="41"/>
                                    <a:pt x="177" y="39"/>
                                  </a:cubicBezTo>
                                  <a:cubicBezTo>
                                    <a:pt x="180" y="37"/>
                                    <a:pt x="181" y="32"/>
                                    <a:pt x="180" y="34"/>
                                  </a:cubicBezTo>
                                  <a:cubicBezTo>
                                    <a:pt x="180" y="32"/>
                                    <a:pt x="180" y="32"/>
                                    <a:pt x="180" y="32"/>
                                  </a:cubicBezTo>
                                  <a:cubicBezTo>
                                    <a:pt x="182" y="33"/>
                                    <a:pt x="185" y="33"/>
                                    <a:pt x="188" y="34"/>
                                  </a:cubicBezTo>
                                  <a:cubicBezTo>
                                    <a:pt x="188" y="34"/>
                                    <a:pt x="189" y="34"/>
                                    <a:pt x="190" y="35"/>
                                  </a:cubicBezTo>
                                  <a:cubicBezTo>
                                    <a:pt x="191" y="36"/>
                                    <a:pt x="192" y="37"/>
                                    <a:pt x="192" y="38"/>
                                  </a:cubicBezTo>
                                  <a:cubicBezTo>
                                    <a:pt x="192" y="40"/>
                                    <a:pt x="191" y="41"/>
                                    <a:pt x="190" y="43"/>
                                  </a:cubicBezTo>
                                  <a:cubicBezTo>
                                    <a:pt x="190" y="43"/>
                                    <a:pt x="190" y="43"/>
                                    <a:pt x="189" y="43"/>
                                  </a:cubicBezTo>
                                  <a:cubicBezTo>
                                    <a:pt x="189" y="44"/>
                                    <a:pt x="189" y="44"/>
                                    <a:pt x="189" y="44"/>
                                  </a:cubicBezTo>
                                  <a:cubicBezTo>
                                    <a:pt x="189" y="44"/>
                                    <a:pt x="188" y="45"/>
                                    <a:pt x="188" y="45"/>
                                  </a:cubicBezTo>
                                  <a:cubicBezTo>
                                    <a:pt x="188" y="46"/>
                                    <a:pt x="187" y="47"/>
                                    <a:pt x="187" y="48"/>
                                  </a:cubicBezTo>
                                  <a:cubicBezTo>
                                    <a:pt x="187" y="49"/>
                                    <a:pt x="187" y="50"/>
                                    <a:pt x="187" y="51"/>
                                  </a:cubicBezTo>
                                  <a:cubicBezTo>
                                    <a:pt x="187" y="51"/>
                                    <a:pt x="187" y="51"/>
                                    <a:pt x="187" y="52"/>
                                  </a:cubicBezTo>
                                  <a:cubicBezTo>
                                    <a:pt x="187" y="52"/>
                                    <a:pt x="187" y="52"/>
                                    <a:pt x="187" y="52"/>
                                  </a:cubicBezTo>
                                  <a:cubicBezTo>
                                    <a:pt x="187" y="52"/>
                                    <a:pt x="187" y="52"/>
                                    <a:pt x="187" y="52"/>
                                  </a:cubicBezTo>
                                  <a:cubicBezTo>
                                    <a:pt x="194" y="54"/>
                                    <a:pt x="202" y="50"/>
                                    <a:pt x="206" y="44"/>
                                  </a:cubicBezTo>
                                  <a:cubicBezTo>
                                    <a:pt x="206" y="43"/>
                                    <a:pt x="206" y="42"/>
                                    <a:pt x="206" y="42"/>
                                  </a:cubicBezTo>
                                  <a:cubicBezTo>
                                    <a:pt x="206" y="42"/>
                                    <a:pt x="206" y="42"/>
                                    <a:pt x="206" y="42"/>
                                  </a:cubicBezTo>
                                  <a:cubicBezTo>
                                    <a:pt x="205" y="42"/>
                                    <a:pt x="205" y="41"/>
                                    <a:pt x="205" y="41"/>
                                  </a:cubicBezTo>
                                  <a:cubicBezTo>
                                    <a:pt x="204" y="41"/>
                                    <a:pt x="204" y="41"/>
                                    <a:pt x="203" y="41"/>
                                  </a:cubicBezTo>
                                  <a:cubicBezTo>
                                    <a:pt x="203" y="42"/>
                                    <a:pt x="203" y="42"/>
                                    <a:pt x="203" y="42"/>
                                  </a:cubicBezTo>
                                  <a:cubicBezTo>
                                    <a:pt x="202" y="42"/>
                                    <a:pt x="201" y="43"/>
                                    <a:pt x="200" y="43"/>
                                  </a:cubicBezTo>
                                  <a:cubicBezTo>
                                    <a:pt x="200" y="44"/>
                                    <a:pt x="199" y="44"/>
                                    <a:pt x="199" y="45"/>
                                  </a:cubicBezTo>
                                  <a:cubicBezTo>
                                    <a:pt x="199" y="45"/>
                                    <a:pt x="199" y="46"/>
                                    <a:pt x="199" y="46"/>
                                  </a:cubicBezTo>
                                  <a:cubicBezTo>
                                    <a:pt x="199" y="46"/>
                                    <a:pt x="198" y="47"/>
                                    <a:pt x="198" y="47"/>
                                  </a:cubicBezTo>
                                  <a:cubicBezTo>
                                    <a:pt x="198" y="49"/>
                                    <a:pt x="197" y="51"/>
                                    <a:pt x="198" y="52"/>
                                  </a:cubicBezTo>
                                  <a:cubicBezTo>
                                    <a:pt x="198" y="52"/>
                                    <a:pt x="198" y="53"/>
                                    <a:pt x="199" y="53"/>
                                  </a:cubicBezTo>
                                  <a:cubicBezTo>
                                    <a:pt x="198" y="53"/>
                                    <a:pt x="199" y="53"/>
                                    <a:pt x="200" y="53"/>
                                  </a:cubicBezTo>
                                  <a:cubicBezTo>
                                    <a:pt x="200" y="53"/>
                                    <a:pt x="201" y="53"/>
                                    <a:pt x="202" y="53"/>
                                  </a:cubicBezTo>
                                  <a:cubicBezTo>
                                    <a:pt x="204" y="53"/>
                                    <a:pt x="206" y="53"/>
                                    <a:pt x="208" y="53"/>
                                  </a:cubicBezTo>
                                  <a:cubicBezTo>
                                    <a:pt x="211" y="52"/>
                                    <a:pt x="215" y="50"/>
                                    <a:pt x="218" y="48"/>
                                  </a:cubicBezTo>
                                  <a:cubicBezTo>
                                    <a:pt x="221" y="46"/>
                                    <a:pt x="224" y="44"/>
                                    <a:pt x="228" y="42"/>
                                  </a:cubicBezTo>
                                  <a:cubicBezTo>
                                    <a:pt x="229" y="41"/>
                                    <a:pt x="231" y="40"/>
                                    <a:pt x="233" y="39"/>
                                  </a:cubicBezTo>
                                  <a:cubicBezTo>
                                    <a:pt x="233" y="39"/>
                                    <a:pt x="234" y="39"/>
                                    <a:pt x="234" y="38"/>
                                  </a:cubicBezTo>
                                  <a:cubicBezTo>
                                    <a:pt x="235" y="38"/>
                                    <a:pt x="235" y="38"/>
                                    <a:pt x="235" y="38"/>
                                  </a:cubicBezTo>
                                  <a:cubicBezTo>
                                    <a:pt x="236" y="38"/>
                                    <a:pt x="236" y="38"/>
                                    <a:pt x="236" y="38"/>
                                  </a:cubicBezTo>
                                  <a:cubicBezTo>
                                    <a:pt x="237" y="38"/>
                                    <a:pt x="237" y="38"/>
                                    <a:pt x="238" y="38"/>
                                  </a:cubicBezTo>
                                  <a:cubicBezTo>
                                    <a:pt x="239" y="38"/>
                                    <a:pt x="240" y="39"/>
                                    <a:pt x="240" y="40"/>
                                  </a:cubicBezTo>
                                  <a:cubicBezTo>
                                    <a:pt x="240" y="44"/>
                                    <a:pt x="239" y="47"/>
                                    <a:pt x="237" y="50"/>
                                  </a:cubicBezTo>
                                  <a:cubicBezTo>
                                    <a:pt x="236" y="52"/>
                                    <a:pt x="235" y="53"/>
                                    <a:pt x="234" y="55"/>
                                  </a:cubicBezTo>
                                  <a:cubicBezTo>
                                    <a:pt x="232" y="56"/>
                                    <a:pt x="230" y="57"/>
                                    <a:pt x="228" y="56"/>
                                  </a:cubicBezTo>
                                  <a:cubicBezTo>
                                    <a:pt x="226" y="55"/>
                                    <a:pt x="224" y="54"/>
                                    <a:pt x="224" y="52"/>
                                  </a:cubicBezTo>
                                  <a:cubicBezTo>
                                    <a:pt x="223" y="50"/>
                                    <a:pt x="223" y="47"/>
                                    <a:pt x="225" y="46"/>
                                  </a:cubicBezTo>
                                  <a:cubicBezTo>
                                    <a:pt x="227" y="43"/>
                                    <a:pt x="230" y="41"/>
                                    <a:pt x="232" y="39"/>
                                  </a:cubicBezTo>
                                  <a:cubicBezTo>
                                    <a:pt x="238" y="35"/>
                                    <a:pt x="244" y="32"/>
                                    <a:pt x="250" y="29"/>
                                  </a:cubicBezTo>
                                  <a:cubicBezTo>
                                    <a:pt x="255" y="26"/>
                                    <a:pt x="261" y="23"/>
                                    <a:pt x="265" y="18"/>
                                  </a:cubicBezTo>
                                  <a:cubicBezTo>
                                    <a:pt x="267" y="15"/>
                                    <a:pt x="268" y="12"/>
                                    <a:pt x="268" y="9"/>
                                  </a:cubicBezTo>
                                  <a:cubicBezTo>
                                    <a:pt x="268" y="9"/>
                                    <a:pt x="268" y="8"/>
                                    <a:pt x="267" y="8"/>
                                  </a:cubicBezTo>
                                  <a:cubicBezTo>
                                    <a:pt x="267" y="8"/>
                                    <a:pt x="267" y="7"/>
                                    <a:pt x="267" y="7"/>
                                  </a:cubicBezTo>
                                  <a:cubicBezTo>
                                    <a:pt x="266" y="7"/>
                                    <a:pt x="266" y="7"/>
                                    <a:pt x="266" y="7"/>
                                  </a:cubicBezTo>
                                  <a:cubicBezTo>
                                    <a:pt x="264" y="8"/>
                                    <a:pt x="264" y="8"/>
                                    <a:pt x="264" y="8"/>
                                  </a:cubicBezTo>
                                  <a:cubicBezTo>
                                    <a:pt x="264" y="8"/>
                                    <a:pt x="263" y="8"/>
                                    <a:pt x="262" y="8"/>
                                  </a:cubicBezTo>
                                  <a:cubicBezTo>
                                    <a:pt x="256" y="11"/>
                                    <a:pt x="252" y="16"/>
                                    <a:pt x="248" y="22"/>
                                  </a:cubicBezTo>
                                  <a:cubicBezTo>
                                    <a:pt x="245" y="27"/>
                                    <a:pt x="242" y="33"/>
                                    <a:pt x="240" y="39"/>
                                  </a:cubicBezTo>
                                  <a:cubicBezTo>
                                    <a:pt x="239" y="42"/>
                                    <a:pt x="238" y="46"/>
                                    <a:pt x="238" y="49"/>
                                  </a:cubicBezTo>
                                  <a:cubicBezTo>
                                    <a:pt x="237" y="51"/>
                                    <a:pt x="237" y="51"/>
                                    <a:pt x="237" y="51"/>
                                  </a:cubicBezTo>
                                  <a:cubicBezTo>
                                    <a:pt x="237" y="52"/>
                                    <a:pt x="237" y="52"/>
                                    <a:pt x="237" y="53"/>
                                  </a:cubicBezTo>
                                  <a:cubicBezTo>
                                    <a:pt x="238" y="54"/>
                                    <a:pt x="238" y="55"/>
                                    <a:pt x="238" y="55"/>
                                  </a:cubicBezTo>
                                  <a:cubicBezTo>
                                    <a:pt x="238" y="56"/>
                                    <a:pt x="239" y="57"/>
                                    <a:pt x="239" y="57"/>
                                  </a:cubicBezTo>
                                  <a:cubicBezTo>
                                    <a:pt x="241" y="57"/>
                                    <a:pt x="241" y="57"/>
                                    <a:pt x="241" y="57"/>
                                  </a:cubicBezTo>
                                  <a:cubicBezTo>
                                    <a:pt x="241" y="57"/>
                                    <a:pt x="242" y="57"/>
                                    <a:pt x="242" y="57"/>
                                  </a:cubicBezTo>
                                  <a:cubicBezTo>
                                    <a:pt x="244" y="57"/>
                                    <a:pt x="245" y="57"/>
                                    <a:pt x="246" y="57"/>
                                  </a:cubicBezTo>
                                  <a:cubicBezTo>
                                    <a:pt x="249" y="56"/>
                                    <a:pt x="251" y="55"/>
                                    <a:pt x="254" y="53"/>
                                  </a:cubicBezTo>
                                  <a:cubicBezTo>
                                    <a:pt x="256" y="52"/>
                                    <a:pt x="258" y="50"/>
                                    <a:pt x="260" y="48"/>
                                  </a:cubicBezTo>
                                  <a:cubicBezTo>
                                    <a:pt x="261" y="47"/>
                                    <a:pt x="262" y="46"/>
                                    <a:pt x="262" y="45"/>
                                  </a:cubicBezTo>
                                  <a:cubicBezTo>
                                    <a:pt x="263" y="44"/>
                                    <a:pt x="263" y="44"/>
                                    <a:pt x="263" y="44"/>
                                  </a:cubicBezTo>
                                  <a:cubicBezTo>
                                    <a:pt x="263" y="44"/>
                                    <a:pt x="262" y="44"/>
                                    <a:pt x="262" y="43"/>
                                  </a:cubicBezTo>
                                  <a:cubicBezTo>
                                    <a:pt x="262" y="43"/>
                                    <a:pt x="262" y="42"/>
                                    <a:pt x="262" y="42"/>
                                  </a:cubicBezTo>
                                  <a:cubicBezTo>
                                    <a:pt x="262" y="42"/>
                                    <a:pt x="261" y="43"/>
                                    <a:pt x="261" y="43"/>
                                  </a:cubicBezTo>
                                  <a:cubicBezTo>
                                    <a:pt x="259" y="47"/>
                                    <a:pt x="259" y="47"/>
                                    <a:pt x="259" y="47"/>
                                  </a:cubicBezTo>
                                  <a:cubicBezTo>
                                    <a:pt x="258" y="48"/>
                                    <a:pt x="258" y="49"/>
                                    <a:pt x="257" y="51"/>
                                  </a:cubicBezTo>
                                  <a:cubicBezTo>
                                    <a:pt x="257" y="52"/>
                                    <a:pt x="257" y="53"/>
                                    <a:pt x="257" y="55"/>
                                  </a:cubicBezTo>
                                  <a:cubicBezTo>
                                    <a:pt x="257" y="55"/>
                                    <a:pt x="257" y="56"/>
                                    <a:pt x="257" y="57"/>
                                  </a:cubicBezTo>
                                  <a:cubicBezTo>
                                    <a:pt x="257" y="57"/>
                                    <a:pt x="257" y="57"/>
                                    <a:pt x="257" y="58"/>
                                  </a:cubicBezTo>
                                  <a:cubicBezTo>
                                    <a:pt x="257" y="58"/>
                                    <a:pt x="257" y="58"/>
                                    <a:pt x="257" y="58"/>
                                  </a:cubicBezTo>
                                  <a:cubicBezTo>
                                    <a:pt x="257" y="58"/>
                                    <a:pt x="257" y="58"/>
                                    <a:pt x="257" y="58"/>
                                  </a:cubicBezTo>
                                  <a:cubicBezTo>
                                    <a:pt x="260" y="56"/>
                                    <a:pt x="260" y="56"/>
                                    <a:pt x="260" y="56"/>
                                  </a:cubicBezTo>
                                  <a:cubicBezTo>
                                    <a:pt x="262" y="55"/>
                                    <a:pt x="263" y="54"/>
                                    <a:pt x="265" y="53"/>
                                  </a:cubicBezTo>
                                  <a:cubicBezTo>
                                    <a:pt x="267" y="50"/>
                                    <a:pt x="267" y="50"/>
                                    <a:pt x="267" y="50"/>
                                  </a:cubicBezTo>
                                  <a:cubicBezTo>
                                    <a:pt x="268" y="51"/>
                                    <a:pt x="268" y="51"/>
                                    <a:pt x="268" y="51"/>
                                  </a:cubicBezTo>
                                  <a:cubicBezTo>
                                    <a:pt x="270" y="53"/>
                                    <a:pt x="269" y="52"/>
                                    <a:pt x="269" y="52"/>
                                  </a:cubicBezTo>
                                  <a:cubicBezTo>
                                    <a:pt x="269" y="52"/>
                                    <a:pt x="269" y="52"/>
                                    <a:pt x="269" y="52"/>
                                  </a:cubicBezTo>
                                  <a:cubicBezTo>
                                    <a:pt x="269" y="52"/>
                                    <a:pt x="269" y="52"/>
                                    <a:pt x="269" y="52"/>
                                  </a:cubicBezTo>
                                  <a:cubicBezTo>
                                    <a:pt x="270" y="52"/>
                                    <a:pt x="270" y="52"/>
                                    <a:pt x="270" y="52"/>
                                  </a:cubicBezTo>
                                  <a:cubicBezTo>
                                    <a:pt x="270" y="52"/>
                                    <a:pt x="270" y="52"/>
                                    <a:pt x="270" y="52"/>
                                  </a:cubicBezTo>
                                  <a:cubicBezTo>
                                    <a:pt x="270" y="51"/>
                                    <a:pt x="270" y="51"/>
                                    <a:pt x="270" y="51"/>
                                  </a:cubicBezTo>
                                  <a:cubicBezTo>
                                    <a:pt x="271" y="50"/>
                                    <a:pt x="271" y="49"/>
                                    <a:pt x="271" y="49"/>
                                  </a:cubicBezTo>
                                  <a:cubicBezTo>
                                    <a:pt x="270" y="49"/>
                                    <a:pt x="270" y="49"/>
                                    <a:pt x="270" y="49"/>
                                  </a:cubicBezTo>
                                  <a:cubicBezTo>
                                    <a:pt x="271" y="49"/>
                                    <a:pt x="271" y="49"/>
                                    <a:pt x="271" y="49"/>
                                  </a:cubicBezTo>
                                  <a:cubicBezTo>
                                    <a:pt x="271" y="49"/>
                                    <a:pt x="271" y="50"/>
                                    <a:pt x="271" y="50"/>
                                  </a:cubicBezTo>
                                  <a:cubicBezTo>
                                    <a:pt x="271" y="50"/>
                                    <a:pt x="271" y="51"/>
                                    <a:pt x="270" y="51"/>
                                  </a:cubicBezTo>
                                  <a:cubicBezTo>
                                    <a:pt x="270" y="52"/>
                                    <a:pt x="269" y="53"/>
                                    <a:pt x="269" y="54"/>
                                  </a:cubicBezTo>
                                  <a:cubicBezTo>
                                    <a:pt x="268" y="55"/>
                                    <a:pt x="268" y="56"/>
                                    <a:pt x="268" y="56"/>
                                  </a:cubicBezTo>
                                  <a:cubicBezTo>
                                    <a:pt x="268" y="58"/>
                                    <a:pt x="268" y="59"/>
                                    <a:pt x="270" y="60"/>
                                  </a:cubicBezTo>
                                  <a:cubicBezTo>
                                    <a:pt x="271" y="60"/>
                                    <a:pt x="271" y="60"/>
                                    <a:pt x="271" y="60"/>
                                  </a:cubicBezTo>
                                  <a:cubicBezTo>
                                    <a:pt x="271" y="59"/>
                                    <a:pt x="271" y="59"/>
                                    <a:pt x="271" y="59"/>
                                  </a:cubicBezTo>
                                  <a:cubicBezTo>
                                    <a:pt x="274" y="58"/>
                                    <a:pt x="274" y="58"/>
                                    <a:pt x="274" y="58"/>
                                  </a:cubicBezTo>
                                  <a:cubicBezTo>
                                    <a:pt x="281" y="54"/>
                                    <a:pt x="288" y="49"/>
                                    <a:pt x="295" y="47"/>
                                  </a:cubicBezTo>
                                  <a:cubicBezTo>
                                    <a:pt x="303" y="44"/>
                                    <a:pt x="311" y="43"/>
                                    <a:pt x="319" y="44"/>
                                  </a:cubicBezTo>
                                  <a:cubicBezTo>
                                    <a:pt x="328" y="44"/>
                                    <a:pt x="335" y="47"/>
                                    <a:pt x="335" y="48"/>
                                  </a:cubicBezTo>
                                  <a:cubicBezTo>
                                    <a:pt x="335" y="48"/>
                                    <a:pt x="328" y="47"/>
                                    <a:pt x="319" y="46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9755" cy="471285"/>
                            </a:xfrm>
                            <a:custGeom>
                              <a:avLst/>
                              <a:gdLst>
                                <a:gd name="T0" fmla="*/ 33 w 193"/>
                                <a:gd name="T1" fmla="*/ 115 h 153"/>
                                <a:gd name="T2" fmla="*/ 11 w 193"/>
                                <a:gd name="T3" fmla="*/ 126 h 153"/>
                                <a:gd name="T4" fmla="*/ 3 w 193"/>
                                <a:gd name="T5" fmla="*/ 138 h 153"/>
                                <a:gd name="T6" fmla="*/ 24 w 193"/>
                                <a:gd name="T7" fmla="*/ 149 h 153"/>
                                <a:gd name="T8" fmla="*/ 88 w 193"/>
                                <a:gd name="T9" fmla="*/ 136 h 153"/>
                                <a:gd name="T10" fmla="*/ 124 w 193"/>
                                <a:gd name="T11" fmla="*/ 103 h 153"/>
                                <a:gd name="T12" fmla="*/ 134 w 193"/>
                                <a:gd name="T13" fmla="*/ 54 h 153"/>
                                <a:gd name="T14" fmla="*/ 157 w 193"/>
                                <a:gd name="T15" fmla="*/ 9 h 153"/>
                                <a:gd name="T16" fmla="*/ 189 w 193"/>
                                <a:gd name="T17" fmla="*/ 5 h 153"/>
                                <a:gd name="T18" fmla="*/ 189 w 193"/>
                                <a:gd name="T19" fmla="*/ 22 h 153"/>
                                <a:gd name="T20" fmla="*/ 158 w 193"/>
                                <a:gd name="T21" fmla="*/ 36 h 153"/>
                                <a:gd name="T22" fmla="*/ 108 w 193"/>
                                <a:gd name="T23" fmla="*/ 39 h 153"/>
                                <a:gd name="T24" fmla="*/ 77 w 193"/>
                                <a:gd name="T25" fmla="*/ 49 h 153"/>
                                <a:gd name="T26" fmla="*/ 64 w 193"/>
                                <a:gd name="T27" fmla="*/ 58 h 153"/>
                                <a:gd name="T28" fmla="*/ 87 w 193"/>
                                <a:gd name="T29" fmla="*/ 73 h 153"/>
                                <a:gd name="T30" fmla="*/ 87 w 193"/>
                                <a:gd name="T31" fmla="*/ 75 h 153"/>
                                <a:gd name="T32" fmla="*/ 64 w 193"/>
                                <a:gd name="T33" fmla="*/ 67 h 153"/>
                                <a:gd name="T34" fmla="*/ 62 w 193"/>
                                <a:gd name="T35" fmla="*/ 57 h 153"/>
                                <a:gd name="T36" fmla="*/ 75 w 193"/>
                                <a:gd name="T37" fmla="*/ 47 h 153"/>
                                <a:gd name="T38" fmla="*/ 108 w 193"/>
                                <a:gd name="T39" fmla="*/ 36 h 153"/>
                                <a:gd name="T40" fmla="*/ 158 w 193"/>
                                <a:gd name="T41" fmla="*/ 33 h 153"/>
                                <a:gd name="T42" fmla="*/ 187 w 193"/>
                                <a:gd name="T43" fmla="*/ 20 h 153"/>
                                <a:gd name="T44" fmla="*/ 187 w 193"/>
                                <a:gd name="T45" fmla="*/ 7 h 153"/>
                                <a:gd name="T46" fmla="*/ 159 w 193"/>
                                <a:gd name="T47" fmla="*/ 11 h 153"/>
                                <a:gd name="T48" fmla="*/ 137 w 193"/>
                                <a:gd name="T49" fmla="*/ 55 h 153"/>
                                <a:gd name="T50" fmla="*/ 127 w 193"/>
                                <a:gd name="T51" fmla="*/ 104 h 153"/>
                                <a:gd name="T52" fmla="*/ 89 w 193"/>
                                <a:gd name="T53" fmla="*/ 138 h 153"/>
                                <a:gd name="T54" fmla="*/ 24 w 193"/>
                                <a:gd name="T55" fmla="*/ 152 h 153"/>
                                <a:gd name="T56" fmla="*/ 1 w 193"/>
                                <a:gd name="T57" fmla="*/ 139 h 153"/>
                                <a:gd name="T58" fmla="*/ 9 w 193"/>
                                <a:gd name="T59" fmla="*/ 124 h 153"/>
                                <a:gd name="T60" fmla="*/ 32 w 193"/>
                                <a:gd name="T61" fmla="*/ 112 h 153"/>
                                <a:gd name="T62" fmla="*/ 75 w 193"/>
                                <a:gd name="T63" fmla="*/ 106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</a:cxnLst>
                              <a:rect l="0" t="0" r="r" b="b"/>
                              <a:pathLst>
                                <a:path w="193" h="153">
                                  <a:moveTo>
                                    <a:pt x="65" y="108"/>
                                  </a:moveTo>
                                  <a:cubicBezTo>
                                    <a:pt x="54" y="110"/>
                                    <a:pt x="43" y="111"/>
                                    <a:pt x="33" y="115"/>
                                  </a:cubicBezTo>
                                  <a:cubicBezTo>
                                    <a:pt x="27" y="117"/>
                                    <a:pt x="22" y="119"/>
                                    <a:pt x="18" y="122"/>
                                  </a:cubicBezTo>
                                  <a:cubicBezTo>
                                    <a:pt x="15" y="123"/>
                                    <a:pt x="13" y="124"/>
                                    <a:pt x="11" y="126"/>
                                  </a:cubicBezTo>
                                  <a:cubicBezTo>
                                    <a:pt x="9" y="128"/>
                                    <a:pt x="6" y="130"/>
                                    <a:pt x="5" y="132"/>
                                  </a:cubicBezTo>
                                  <a:cubicBezTo>
                                    <a:pt x="3" y="134"/>
                                    <a:pt x="3" y="136"/>
                                    <a:pt x="3" y="138"/>
                                  </a:cubicBezTo>
                                  <a:cubicBezTo>
                                    <a:pt x="4" y="141"/>
                                    <a:pt x="6" y="142"/>
                                    <a:pt x="9" y="144"/>
                                  </a:cubicBezTo>
                                  <a:cubicBezTo>
                                    <a:pt x="13" y="147"/>
                                    <a:pt x="19" y="148"/>
                                    <a:pt x="24" y="149"/>
                                  </a:cubicBezTo>
                                  <a:cubicBezTo>
                                    <a:pt x="35" y="151"/>
                                    <a:pt x="46" y="150"/>
                                    <a:pt x="57" y="148"/>
                                  </a:cubicBezTo>
                                  <a:cubicBezTo>
                                    <a:pt x="68" y="145"/>
                                    <a:pt x="78" y="142"/>
                                    <a:pt x="88" y="136"/>
                                  </a:cubicBezTo>
                                  <a:cubicBezTo>
                                    <a:pt x="98" y="131"/>
                                    <a:pt x="107" y="125"/>
                                    <a:pt x="115" y="117"/>
                                  </a:cubicBezTo>
                                  <a:cubicBezTo>
                                    <a:pt x="119" y="113"/>
                                    <a:pt x="122" y="108"/>
                                    <a:pt x="124" y="103"/>
                                  </a:cubicBezTo>
                                  <a:cubicBezTo>
                                    <a:pt x="127" y="98"/>
                                    <a:pt x="128" y="93"/>
                                    <a:pt x="129" y="88"/>
                                  </a:cubicBezTo>
                                  <a:cubicBezTo>
                                    <a:pt x="132" y="77"/>
                                    <a:pt x="132" y="65"/>
                                    <a:pt x="134" y="54"/>
                                  </a:cubicBezTo>
                                  <a:cubicBezTo>
                                    <a:pt x="136" y="43"/>
                                    <a:pt x="140" y="32"/>
                                    <a:pt x="146" y="22"/>
                                  </a:cubicBezTo>
                                  <a:cubicBezTo>
                                    <a:pt x="149" y="17"/>
                                    <a:pt x="153" y="13"/>
                                    <a:pt x="157" y="9"/>
                                  </a:cubicBezTo>
                                  <a:cubicBezTo>
                                    <a:pt x="161" y="5"/>
                                    <a:pt x="166" y="2"/>
                                    <a:pt x="172" y="1"/>
                                  </a:cubicBezTo>
                                  <a:cubicBezTo>
                                    <a:pt x="178" y="0"/>
                                    <a:pt x="185" y="1"/>
                                    <a:pt x="189" y="5"/>
                                  </a:cubicBezTo>
                                  <a:cubicBezTo>
                                    <a:pt x="191" y="7"/>
                                    <a:pt x="193" y="10"/>
                                    <a:pt x="192" y="14"/>
                                  </a:cubicBezTo>
                                  <a:cubicBezTo>
                                    <a:pt x="192" y="17"/>
                                    <a:pt x="191" y="19"/>
                                    <a:pt x="189" y="22"/>
                                  </a:cubicBezTo>
                                  <a:cubicBezTo>
                                    <a:pt x="186" y="27"/>
                                    <a:pt x="181" y="31"/>
                                    <a:pt x="175" y="32"/>
                                  </a:cubicBezTo>
                                  <a:cubicBezTo>
                                    <a:pt x="169" y="34"/>
                                    <a:pt x="164" y="35"/>
                                    <a:pt x="158" y="36"/>
                                  </a:cubicBezTo>
                                  <a:cubicBezTo>
                                    <a:pt x="147" y="37"/>
                                    <a:pt x="136" y="37"/>
                                    <a:pt x="125" y="38"/>
                                  </a:cubicBezTo>
                                  <a:cubicBezTo>
                                    <a:pt x="119" y="38"/>
                                    <a:pt x="113" y="38"/>
                                    <a:pt x="108" y="39"/>
                                  </a:cubicBezTo>
                                  <a:cubicBezTo>
                                    <a:pt x="102" y="39"/>
                                    <a:pt x="97" y="41"/>
                                    <a:pt x="92" y="42"/>
                                  </a:cubicBezTo>
                                  <a:cubicBezTo>
                                    <a:pt x="87" y="44"/>
                                    <a:pt x="81" y="46"/>
                                    <a:pt x="77" y="49"/>
                                  </a:cubicBezTo>
                                  <a:cubicBezTo>
                                    <a:pt x="74" y="50"/>
                                    <a:pt x="72" y="52"/>
                                    <a:pt x="69" y="53"/>
                                  </a:cubicBezTo>
                                  <a:cubicBezTo>
                                    <a:pt x="67" y="54"/>
                                    <a:pt x="65" y="56"/>
                                    <a:pt x="64" y="58"/>
                                  </a:cubicBezTo>
                                  <a:cubicBezTo>
                                    <a:pt x="62" y="63"/>
                                    <a:pt x="67" y="68"/>
                                    <a:pt x="71" y="70"/>
                                  </a:cubicBezTo>
                                  <a:cubicBezTo>
                                    <a:pt x="76" y="72"/>
                                    <a:pt x="82" y="73"/>
                                    <a:pt x="87" y="73"/>
                                  </a:cubicBezTo>
                                  <a:cubicBezTo>
                                    <a:pt x="92" y="72"/>
                                    <a:pt x="97" y="72"/>
                                    <a:pt x="97" y="73"/>
                                  </a:cubicBezTo>
                                  <a:cubicBezTo>
                                    <a:pt x="97" y="73"/>
                                    <a:pt x="93" y="75"/>
                                    <a:pt x="87" y="75"/>
                                  </a:cubicBezTo>
                                  <a:cubicBezTo>
                                    <a:pt x="82" y="75"/>
                                    <a:pt x="76" y="75"/>
                                    <a:pt x="70" y="72"/>
                                  </a:cubicBezTo>
                                  <a:cubicBezTo>
                                    <a:pt x="68" y="71"/>
                                    <a:pt x="66" y="69"/>
                                    <a:pt x="64" y="67"/>
                                  </a:cubicBezTo>
                                  <a:cubicBezTo>
                                    <a:pt x="63" y="65"/>
                                    <a:pt x="62" y="64"/>
                                    <a:pt x="61" y="62"/>
                                  </a:cubicBezTo>
                                  <a:cubicBezTo>
                                    <a:pt x="61" y="61"/>
                                    <a:pt x="61" y="59"/>
                                    <a:pt x="62" y="57"/>
                                  </a:cubicBezTo>
                                  <a:cubicBezTo>
                                    <a:pt x="63" y="54"/>
                                    <a:pt x="65" y="52"/>
                                    <a:pt x="68" y="51"/>
                                  </a:cubicBezTo>
                                  <a:cubicBezTo>
                                    <a:pt x="70" y="49"/>
                                    <a:pt x="73" y="48"/>
                                    <a:pt x="75" y="47"/>
                                  </a:cubicBezTo>
                                  <a:cubicBezTo>
                                    <a:pt x="80" y="44"/>
                                    <a:pt x="86" y="42"/>
                                    <a:pt x="91" y="40"/>
                                  </a:cubicBezTo>
                                  <a:cubicBezTo>
                                    <a:pt x="96" y="38"/>
                                    <a:pt x="102" y="37"/>
                                    <a:pt x="108" y="36"/>
                                  </a:cubicBezTo>
                                  <a:cubicBezTo>
                                    <a:pt x="113" y="35"/>
                                    <a:pt x="119" y="35"/>
                                    <a:pt x="125" y="35"/>
                                  </a:cubicBezTo>
                                  <a:cubicBezTo>
                                    <a:pt x="136" y="35"/>
                                    <a:pt x="147" y="35"/>
                                    <a:pt x="158" y="33"/>
                                  </a:cubicBezTo>
                                  <a:cubicBezTo>
                                    <a:pt x="164" y="32"/>
                                    <a:pt x="169" y="31"/>
                                    <a:pt x="174" y="30"/>
                                  </a:cubicBezTo>
                                  <a:cubicBezTo>
                                    <a:pt x="179" y="28"/>
                                    <a:pt x="184" y="25"/>
                                    <a:pt x="187" y="20"/>
                                  </a:cubicBezTo>
                                  <a:cubicBezTo>
                                    <a:pt x="188" y="18"/>
                                    <a:pt x="190" y="16"/>
                                    <a:pt x="190" y="13"/>
                                  </a:cubicBezTo>
                                  <a:cubicBezTo>
                                    <a:pt x="190" y="11"/>
                                    <a:pt x="189" y="8"/>
                                    <a:pt x="187" y="7"/>
                                  </a:cubicBezTo>
                                  <a:cubicBezTo>
                                    <a:pt x="184" y="3"/>
                                    <a:pt x="178" y="2"/>
                                    <a:pt x="173" y="4"/>
                                  </a:cubicBezTo>
                                  <a:cubicBezTo>
                                    <a:pt x="168" y="5"/>
                                    <a:pt x="163" y="7"/>
                                    <a:pt x="159" y="11"/>
                                  </a:cubicBezTo>
                                  <a:cubicBezTo>
                                    <a:pt x="154" y="15"/>
                                    <a:pt x="151" y="19"/>
                                    <a:pt x="148" y="24"/>
                                  </a:cubicBezTo>
                                  <a:cubicBezTo>
                                    <a:pt x="142" y="33"/>
                                    <a:pt x="139" y="44"/>
                                    <a:pt x="137" y="55"/>
                                  </a:cubicBezTo>
                                  <a:cubicBezTo>
                                    <a:pt x="134" y="66"/>
                                    <a:pt x="134" y="77"/>
                                    <a:pt x="132" y="88"/>
                                  </a:cubicBezTo>
                                  <a:cubicBezTo>
                                    <a:pt x="131" y="94"/>
                                    <a:pt x="129" y="99"/>
                                    <a:pt x="127" y="104"/>
                                  </a:cubicBezTo>
                                  <a:cubicBezTo>
                                    <a:pt x="124" y="110"/>
                                    <a:pt x="121" y="114"/>
                                    <a:pt x="117" y="118"/>
                                  </a:cubicBezTo>
                                  <a:cubicBezTo>
                                    <a:pt x="109" y="127"/>
                                    <a:pt x="99" y="133"/>
                                    <a:pt x="89" y="138"/>
                                  </a:cubicBezTo>
                                  <a:cubicBezTo>
                                    <a:pt x="79" y="144"/>
                                    <a:pt x="69" y="148"/>
                                    <a:pt x="58" y="150"/>
                                  </a:cubicBezTo>
                                  <a:cubicBezTo>
                                    <a:pt x="46" y="153"/>
                                    <a:pt x="35" y="153"/>
                                    <a:pt x="24" y="152"/>
                                  </a:cubicBezTo>
                                  <a:cubicBezTo>
                                    <a:pt x="18" y="151"/>
                                    <a:pt x="12" y="149"/>
                                    <a:pt x="7" y="146"/>
                                  </a:cubicBezTo>
                                  <a:cubicBezTo>
                                    <a:pt x="5" y="144"/>
                                    <a:pt x="2" y="142"/>
                                    <a:pt x="1" y="139"/>
                                  </a:cubicBezTo>
                                  <a:cubicBezTo>
                                    <a:pt x="0" y="136"/>
                                    <a:pt x="1" y="133"/>
                                    <a:pt x="3" y="130"/>
                                  </a:cubicBezTo>
                                  <a:cubicBezTo>
                                    <a:pt x="5" y="128"/>
                                    <a:pt x="7" y="126"/>
                                    <a:pt x="9" y="124"/>
                                  </a:cubicBezTo>
                                  <a:cubicBezTo>
                                    <a:pt x="11" y="122"/>
                                    <a:pt x="14" y="121"/>
                                    <a:pt x="16" y="119"/>
                                  </a:cubicBezTo>
                                  <a:cubicBezTo>
                                    <a:pt x="21" y="117"/>
                                    <a:pt x="26" y="114"/>
                                    <a:pt x="32" y="112"/>
                                  </a:cubicBezTo>
                                  <a:cubicBezTo>
                                    <a:pt x="43" y="109"/>
                                    <a:pt x="54" y="107"/>
                                    <a:pt x="65" y="106"/>
                                  </a:cubicBezTo>
                                  <a:cubicBezTo>
                                    <a:pt x="70" y="105"/>
                                    <a:pt x="74" y="105"/>
                                    <a:pt x="75" y="106"/>
                                  </a:cubicBezTo>
                                  <a:cubicBezTo>
                                    <a:pt x="75" y="107"/>
                                    <a:pt x="70" y="108"/>
                                    <a:pt x="65" y="108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1" name="Text Box 41"/>
                        <wps:cNvSpPr txBox="1"/>
                        <wps:spPr>
                          <a:xfrm>
                            <a:off x="1340069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</w:pP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  <w:t>Shupsum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reeform 8"/>
                        <wps:cNvSpPr>
                          <a:spLocks/>
                        </wps:cNvSpPr>
                        <wps:spPr bwMode="auto">
                          <a:xfrm>
                            <a:off x="1024759" y="488731"/>
                            <a:ext cx="8638540" cy="6605905"/>
                          </a:xfrm>
                          <a:custGeom>
                            <a:avLst/>
                            <a:gdLst>
                              <a:gd name="T0" fmla="*/ 2905 w 7562"/>
                              <a:gd name="T1" fmla="*/ 0 h 5831"/>
                              <a:gd name="T2" fmla="*/ 0 w 7562"/>
                              <a:gd name="T3" fmla="*/ 2914 h 5831"/>
                              <a:gd name="T4" fmla="*/ 2905 w 7562"/>
                              <a:gd name="T5" fmla="*/ 5831 h 5831"/>
                              <a:gd name="T6" fmla="*/ 4654 w 7562"/>
                              <a:gd name="T7" fmla="*/ 5831 h 5831"/>
                              <a:gd name="T8" fmla="*/ 7562 w 7562"/>
                              <a:gd name="T9" fmla="*/ 2914 h 5831"/>
                              <a:gd name="T10" fmla="*/ 4654 w 7562"/>
                              <a:gd name="T11" fmla="*/ 0 h 5831"/>
                              <a:gd name="T12" fmla="*/ 2905 w 7562"/>
                              <a:gd name="T13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562" h="5831">
                                <a:moveTo>
                                  <a:pt x="2905" y="0"/>
                                </a:moveTo>
                                <a:lnTo>
                                  <a:pt x="0" y="2914"/>
                                </a:lnTo>
                                <a:lnTo>
                                  <a:pt x="2905" y="5831"/>
                                </a:lnTo>
                                <a:lnTo>
                                  <a:pt x="4654" y="5831"/>
                                </a:lnTo>
                                <a:lnTo>
                                  <a:pt x="7562" y="2914"/>
                                </a:lnTo>
                                <a:lnTo>
                                  <a:pt x="4654" y="0"/>
                                </a:lnTo>
                                <a:lnTo>
                                  <a:pt x="29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6141712" y="6022428"/>
                            <a:ext cx="3214313" cy="3434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jc w:val="right"/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  <w:t>Lor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1706032" y="1395203"/>
                            <a:ext cx="7643018" cy="7202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center"/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  <w:t>COLLE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355834" y="6022428"/>
                            <a:ext cx="3229977" cy="332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  <w:t>Lor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6700345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jc w:val="right"/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  <w:t>Ipsu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1119352" y="4398579"/>
                            <a:ext cx="8434317" cy="668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943FFF" w:rsidRDefault="008F63B2" w:rsidP="00D16CB8">
                              <w:pPr>
                                <w:spacing w:line="288" w:lineRule="auto"/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</w:pPr>
                              <w:r w:rsidRPr="008F63B2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Contrary to popular belief, Lorem Ipsum is not simply random text. It has roots in a piece of classical Latin literature from 45 BC, making it over 2000 years old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441434" y="3279228"/>
                            <a:ext cx="9809697" cy="1004880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2768382" y="2150002"/>
                            <a:ext cx="5321300" cy="7505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80D55" w:rsidRPr="000D029C" w:rsidRDefault="005542BA" w:rsidP="00040C52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C</w:t>
                              </w:r>
                              <w:r w:rsidR="00BA59B1"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ERTIFIC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3263462" y="2578964"/>
                            <a:ext cx="4135271" cy="408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40C52" w:rsidRPr="000D029C" w:rsidRDefault="00D16CB8" w:rsidP="00D16CB8">
                              <w:pPr>
                                <w:jc w:val="center"/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</w:pPr>
                              <w:r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 xml:space="preserve">OF </w:t>
                              </w:r>
                              <w:r w:rsidR="00156442"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>PARTICIP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004441" y="2869324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D16CB8" w:rsidRDefault="00D16CB8" w:rsidP="00943FFF">
                              <w:pPr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</w:pPr>
                              <w:r w:rsidRPr="00D16CB8"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  <w:t>This is proudly presented 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8" name="Group 38"/>
                        <wpg:cNvGrpSpPr/>
                        <wpg:grpSpPr>
                          <a:xfrm>
                            <a:off x="1781503" y="5486400"/>
                            <a:ext cx="1510329" cy="587266"/>
                            <a:chOff x="0" y="0"/>
                            <a:chExt cx="1510329" cy="587266"/>
                          </a:xfrm>
                        </wpg:grpSpPr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0" y="109183"/>
                              <a:ext cx="1245204" cy="478083"/>
                            </a:xfrm>
                            <a:custGeom>
                              <a:avLst/>
                              <a:gdLst>
                                <a:gd name="T0" fmla="*/ 387 w 401"/>
                                <a:gd name="T1" fmla="*/ 21 h 155"/>
                                <a:gd name="T2" fmla="*/ 187 w 401"/>
                                <a:gd name="T3" fmla="*/ 45 h 155"/>
                                <a:gd name="T4" fmla="*/ 89 w 401"/>
                                <a:gd name="T5" fmla="*/ 68 h 155"/>
                                <a:gd name="T6" fmla="*/ 77 w 401"/>
                                <a:gd name="T7" fmla="*/ 72 h 155"/>
                                <a:gd name="T8" fmla="*/ 66 w 401"/>
                                <a:gd name="T9" fmla="*/ 77 h 155"/>
                                <a:gd name="T10" fmla="*/ 42 w 401"/>
                                <a:gd name="T11" fmla="*/ 86 h 155"/>
                                <a:gd name="T12" fmla="*/ 21 w 401"/>
                                <a:gd name="T13" fmla="*/ 98 h 155"/>
                                <a:gd name="T14" fmla="*/ 4 w 401"/>
                                <a:gd name="T15" fmla="*/ 116 h 155"/>
                                <a:gd name="T16" fmla="*/ 3 w 401"/>
                                <a:gd name="T17" fmla="*/ 127 h 155"/>
                                <a:gd name="T18" fmla="*/ 9 w 401"/>
                                <a:gd name="T19" fmla="*/ 138 h 155"/>
                                <a:gd name="T20" fmla="*/ 30 w 401"/>
                                <a:gd name="T21" fmla="*/ 149 h 155"/>
                                <a:gd name="T22" fmla="*/ 55 w 401"/>
                                <a:gd name="T23" fmla="*/ 150 h 155"/>
                                <a:gd name="T24" fmla="*/ 79 w 401"/>
                                <a:gd name="T25" fmla="*/ 144 h 155"/>
                                <a:gd name="T26" fmla="*/ 161 w 401"/>
                                <a:gd name="T27" fmla="*/ 87 h 155"/>
                                <a:gd name="T28" fmla="*/ 184 w 401"/>
                                <a:gd name="T29" fmla="*/ 44 h 155"/>
                                <a:gd name="T30" fmla="*/ 186 w 401"/>
                                <a:gd name="T31" fmla="*/ 32 h 155"/>
                                <a:gd name="T32" fmla="*/ 184 w 401"/>
                                <a:gd name="T33" fmla="*/ 20 h 155"/>
                                <a:gd name="T34" fmla="*/ 177 w 401"/>
                                <a:gd name="T35" fmla="*/ 11 h 155"/>
                                <a:gd name="T36" fmla="*/ 165 w 401"/>
                                <a:gd name="T37" fmla="*/ 7 h 155"/>
                                <a:gd name="T38" fmla="*/ 69 w 401"/>
                                <a:gd name="T39" fmla="*/ 27 h 155"/>
                                <a:gd name="T40" fmla="*/ 57 w 401"/>
                                <a:gd name="T41" fmla="*/ 34 h 155"/>
                                <a:gd name="T42" fmla="*/ 57 w 401"/>
                                <a:gd name="T43" fmla="*/ 34 h 155"/>
                                <a:gd name="T44" fmla="*/ 68 w 401"/>
                                <a:gd name="T45" fmla="*/ 25 h 155"/>
                                <a:gd name="T46" fmla="*/ 166 w 401"/>
                                <a:gd name="T47" fmla="*/ 5 h 155"/>
                                <a:gd name="T48" fmla="*/ 178 w 401"/>
                                <a:gd name="T49" fmla="*/ 9 h 155"/>
                                <a:gd name="T50" fmla="*/ 187 w 401"/>
                                <a:gd name="T51" fmla="*/ 19 h 155"/>
                                <a:gd name="T52" fmla="*/ 188 w 401"/>
                                <a:gd name="T53" fmla="*/ 32 h 155"/>
                                <a:gd name="T54" fmla="*/ 187 w 401"/>
                                <a:gd name="T55" fmla="*/ 44 h 155"/>
                                <a:gd name="T56" fmla="*/ 162 w 401"/>
                                <a:gd name="T57" fmla="*/ 89 h 155"/>
                                <a:gd name="T58" fmla="*/ 80 w 401"/>
                                <a:gd name="T59" fmla="*/ 146 h 155"/>
                                <a:gd name="T60" fmla="*/ 30 w 401"/>
                                <a:gd name="T61" fmla="*/ 152 h 155"/>
                                <a:gd name="T62" fmla="*/ 7 w 401"/>
                                <a:gd name="T63" fmla="*/ 140 h 155"/>
                                <a:gd name="T64" fmla="*/ 1 w 401"/>
                                <a:gd name="T65" fmla="*/ 128 h 155"/>
                                <a:gd name="T66" fmla="*/ 2 w 401"/>
                                <a:gd name="T67" fmla="*/ 115 h 155"/>
                                <a:gd name="T68" fmla="*/ 19 w 401"/>
                                <a:gd name="T69" fmla="*/ 96 h 155"/>
                                <a:gd name="T70" fmla="*/ 41 w 401"/>
                                <a:gd name="T71" fmla="*/ 84 h 155"/>
                                <a:gd name="T72" fmla="*/ 65 w 401"/>
                                <a:gd name="T73" fmla="*/ 74 h 155"/>
                                <a:gd name="T74" fmla="*/ 77 w 401"/>
                                <a:gd name="T75" fmla="*/ 70 h 155"/>
                                <a:gd name="T76" fmla="*/ 89 w 401"/>
                                <a:gd name="T77" fmla="*/ 66 h 155"/>
                                <a:gd name="T78" fmla="*/ 187 w 401"/>
                                <a:gd name="T79" fmla="*/ 43 h 155"/>
                                <a:gd name="T80" fmla="*/ 387 w 401"/>
                                <a:gd name="T81" fmla="*/ 18 h 155"/>
                                <a:gd name="T82" fmla="*/ 401 w 401"/>
                                <a:gd name="T83" fmla="*/ 19 h 155"/>
                                <a:gd name="T84" fmla="*/ 387 w 401"/>
                                <a:gd name="T85" fmla="*/ 21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401" h="155">
                                  <a:moveTo>
                                    <a:pt x="387" y="21"/>
                                  </a:moveTo>
                                  <a:cubicBezTo>
                                    <a:pt x="320" y="26"/>
                                    <a:pt x="254" y="33"/>
                                    <a:pt x="187" y="45"/>
                                  </a:cubicBezTo>
                                  <a:cubicBezTo>
                                    <a:pt x="154" y="51"/>
                                    <a:pt x="121" y="58"/>
                                    <a:pt x="89" y="68"/>
                                  </a:cubicBezTo>
                                  <a:cubicBezTo>
                                    <a:pt x="85" y="70"/>
                                    <a:pt x="81" y="71"/>
                                    <a:pt x="77" y="72"/>
                                  </a:cubicBezTo>
                                  <a:cubicBezTo>
                                    <a:pt x="66" y="77"/>
                                    <a:pt x="66" y="77"/>
                                    <a:pt x="66" y="77"/>
                                  </a:cubicBezTo>
                                  <a:cubicBezTo>
                                    <a:pt x="58" y="80"/>
                                    <a:pt x="50" y="83"/>
                                    <a:pt x="42" y="86"/>
                                  </a:cubicBezTo>
                                  <a:cubicBezTo>
                                    <a:pt x="35" y="90"/>
                                    <a:pt x="27" y="93"/>
                                    <a:pt x="21" y="98"/>
                                  </a:cubicBezTo>
                                  <a:cubicBezTo>
                                    <a:pt x="14" y="103"/>
                                    <a:pt x="7" y="108"/>
                                    <a:pt x="4" y="116"/>
                                  </a:cubicBezTo>
                                  <a:cubicBezTo>
                                    <a:pt x="3" y="120"/>
                                    <a:pt x="2" y="124"/>
                                    <a:pt x="3" y="127"/>
                                  </a:cubicBezTo>
                                  <a:cubicBezTo>
                                    <a:pt x="4" y="131"/>
                                    <a:pt x="6" y="135"/>
                                    <a:pt x="9" y="138"/>
                                  </a:cubicBezTo>
                                  <a:cubicBezTo>
                                    <a:pt x="15" y="144"/>
                                    <a:pt x="22" y="148"/>
                                    <a:pt x="30" y="149"/>
                                  </a:cubicBezTo>
                                  <a:cubicBezTo>
                                    <a:pt x="38" y="151"/>
                                    <a:pt x="47" y="151"/>
                                    <a:pt x="55" y="150"/>
                                  </a:cubicBezTo>
                                  <a:cubicBezTo>
                                    <a:pt x="63" y="149"/>
                                    <a:pt x="71" y="146"/>
                                    <a:pt x="79" y="144"/>
                                  </a:cubicBezTo>
                                  <a:cubicBezTo>
                                    <a:pt x="111" y="133"/>
                                    <a:pt x="139" y="113"/>
                                    <a:pt x="161" y="87"/>
                                  </a:cubicBezTo>
                                  <a:cubicBezTo>
                                    <a:pt x="171" y="74"/>
                                    <a:pt x="180" y="60"/>
                                    <a:pt x="184" y="44"/>
                                  </a:cubicBezTo>
                                  <a:cubicBezTo>
                                    <a:pt x="185" y="40"/>
                                    <a:pt x="186" y="36"/>
                                    <a:pt x="186" y="32"/>
                                  </a:cubicBezTo>
                                  <a:cubicBezTo>
                                    <a:pt x="186" y="28"/>
                                    <a:pt x="186" y="23"/>
                                    <a:pt x="184" y="20"/>
                                  </a:cubicBezTo>
                                  <a:cubicBezTo>
                                    <a:pt x="183" y="16"/>
                                    <a:pt x="180" y="13"/>
                                    <a:pt x="177" y="11"/>
                                  </a:cubicBezTo>
                                  <a:cubicBezTo>
                                    <a:pt x="173" y="9"/>
                                    <a:pt x="169" y="8"/>
                                    <a:pt x="165" y="7"/>
                                  </a:cubicBezTo>
                                  <a:cubicBezTo>
                                    <a:pt x="132" y="3"/>
                                    <a:pt x="98" y="10"/>
                                    <a:pt x="69" y="27"/>
                                  </a:cubicBezTo>
                                  <a:cubicBezTo>
                                    <a:pt x="63" y="31"/>
                                    <a:pt x="57" y="35"/>
                                    <a:pt x="57" y="34"/>
                                  </a:cubicBezTo>
                                  <a:cubicBezTo>
                                    <a:pt x="57" y="34"/>
                                    <a:pt x="57" y="34"/>
                                    <a:pt x="57" y="34"/>
                                  </a:cubicBezTo>
                                  <a:cubicBezTo>
                                    <a:pt x="56" y="34"/>
                                    <a:pt x="61" y="29"/>
                                    <a:pt x="68" y="25"/>
                                  </a:cubicBezTo>
                                  <a:cubicBezTo>
                                    <a:pt x="97" y="8"/>
                                    <a:pt x="132" y="0"/>
                                    <a:pt x="166" y="5"/>
                                  </a:cubicBezTo>
                                  <a:cubicBezTo>
                                    <a:pt x="170" y="6"/>
                                    <a:pt x="174" y="7"/>
                                    <a:pt x="178" y="9"/>
                                  </a:cubicBezTo>
                                  <a:cubicBezTo>
                                    <a:pt x="182" y="11"/>
                                    <a:pt x="185" y="15"/>
                                    <a:pt x="187" y="19"/>
                                  </a:cubicBezTo>
                                  <a:cubicBezTo>
                                    <a:pt x="188" y="23"/>
                                    <a:pt x="189" y="27"/>
                                    <a:pt x="188" y="32"/>
                                  </a:cubicBezTo>
                                  <a:cubicBezTo>
                                    <a:pt x="188" y="36"/>
                                    <a:pt x="188" y="40"/>
                                    <a:pt x="187" y="44"/>
                                  </a:cubicBezTo>
                                  <a:cubicBezTo>
                                    <a:pt x="182" y="61"/>
                                    <a:pt x="173" y="76"/>
                                    <a:pt x="162" y="89"/>
                                  </a:cubicBezTo>
                                  <a:cubicBezTo>
                                    <a:pt x="141" y="115"/>
                                    <a:pt x="112" y="135"/>
                                    <a:pt x="80" y="146"/>
                                  </a:cubicBezTo>
                                  <a:cubicBezTo>
                                    <a:pt x="64" y="152"/>
                                    <a:pt x="47" y="155"/>
                                    <a:pt x="30" y="152"/>
                                  </a:cubicBezTo>
                                  <a:cubicBezTo>
                                    <a:pt x="21" y="150"/>
                                    <a:pt x="13" y="146"/>
                                    <a:pt x="7" y="140"/>
                                  </a:cubicBezTo>
                                  <a:cubicBezTo>
                                    <a:pt x="4" y="136"/>
                                    <a:pt x="2" y="132"/>
                                    <a:pt x="1" y="128"/>
                                  </a:cubicBezTo>
                                  <a:cubicBezTo>
                                    <a:pt x="0" y="124"/>
                                    <a:pt x="0" y="119"/>
                                    <a:pt x="2" y="115"/>
                                  </a:cubicBezTo>
                                  <a:cubicBezTo>
                                    <a:pt x="5" y="107"/>
                                    <a:pt x="12" y="101"/>
                                    <a:pt x="19" y="96"/>
                                  </a:cubicBezTo>
                                  <a:cubicBezTo>
                                    <a:pt x="26" y="91"/>
                                    <a:pt x="34" y="87"/>
                                    <a:pt x="41" y="84"/>
                                  </a:cubicBezTo>
                                  <a:cubicBezTo>
                                    <a:pt x="49" y="80"/>
                                    <a:pt x="57" y="77"/>
                                    <a:pt x="65" y="74"/>
                                  </a:cubicBezTo>
                                  <a:cubicBezTo>
                                    <a:pt x="77" y="70"/>
                                    <a:pt x="77" y="70"/>
                                    <a:pt x="77" y="70"/>
                                  </a:cubicBezTo>
                                  <a:cubicBezTo>
                                    <a:pt x="81" y="68"/>
                                    <a:pt x="85" y="67"/>
                                    <a:pt x="89" y="66"/>
                                  </a:cubicBezTo>
                                  <a:cubicBezTo>
                                    <a:pt x="121" y="56"/>
                                    <a:pt x="154" y="49"/>
                                    <a:pt x="187" y="43"/>
                                  </a:cubicBezTo>
                                  <a:cubicBezTo>
                                    <a:pt x="253" y="31"/>
                                    <a:pt x="320" y="23"/>
                                    <a:pt x="387" y="18"/>
                                  </a:cubicBezTo>
                                  <a:cubicBezTo>
                                    <a:pt x="395" y="18"/>
                                    <a:pt x="401" y="18"/>
                                    <a:pt x="401" y="19"/>
                                  </a:cubicBezTo>
                                  <a:cubicBezTo>
                                    <a:pt x="401" y="19"/>
                                    <a:pt x="395" y="20"/>
                                    <a:pt x="387" y="21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11"/>
                          <wps:cNvSpPr>
                            <a:spLocks/>
                          </wps:cNvSpPr>
                          <wps:spPr bwMode="auto">
                            <a:xfrm>
                              <a:off x="491319" y="0"/>
                              <a:ext cx="1019010" cy="478083"/>
                            </a:xfrm>
                            <a:custGeom>
                              <a:avLst/>
                              <a:gdLst>
                                <a:gd name="T0" fmla="*/ 147 w 328"/>
                                <a:gd name="T1" fmla="*/ 120 h 155"/>
                                <a:gd name="T2" fmla="*/ 122 w 328"/>
                                <a:gd name="T3" fmla="*/ 137 h 155"/>
                                <a:gd name="T4" fmla="*/ 136 w 328"/>
                                <a:gd name="T5" fmla="*/ 139 h 155"/>
                                <a:gd name="T6" fmla="*/ 210 w 328"/>
                                <a:gd name="T7" fmla="*/ 113 h 155"/>
                                <a:gd name="T8" fmla="*/ 217 w 328"/>
                                <a:gd name="T9" fmla="*/ 79 h 155"/>
                                <a:gd name="T10" fmla="*/ 163 w 328"/>
                                <a:gd name="T11" fmla="*/ 86 h 155"/>
                                <a:gd name="T12" fmla="*/ 40 w 328"/>
                                <a:gd name="T13" fmla="*/ 126 h 155"/>
                                <a:gd name="T14" fmla="*/ 19 w 328"/>
                                <a:gd name="T15" fmla="*/ 147 h 155"/>
                                <a:gd name="T16" fmla="*/ 47 w 328"/>
                                <a:gd name="T17" fmla="*/ 148 h 155"/>
                                <a:gd name="T18" fmla="*/ 142 w 328"/>
                                <a:gd name="T19" fmla="*/ 68 h 155"/>
                                <a:gd name="T20" fmla="*/ 211 w 328"/>
                                <a:gd name="T21" fmla="*/ 2 h 155"/>
                                <a:gd name="T22" fmla="*/ 239 w 328"/>
                                <a:gd name="T23" fmla="*/ 6 h 155"/>
                                <a:gd name="T24" fmla="*/ 217 w 328"/>
                                <a:gd name="T25" fmla="*/ 34 h 155"/>
                                <a:gd name="T26" fmla="*/ 102 w 328"/>
                                <a:gd name="T27" fmla="*/ 95 h 155"/>
                                <a:gd name="T28" fmla="*/ 68 w 328"/>
                                <a:gd name="T29" fmla="*/ 109 h 155"/>
                                <a:gd name="T30" fmla="*/ 84 w 328"/>
                                <a:gd name="T31" fmla="*/ 92 h 155"/>
                                <a:gd name="T32" fmla="*/ 82 w 328"/>
                                <a:gd name="T33" fmla="*/ 90 h 155"/>
                                <a:gd name="T34" fmla="*/ 70 w 328"/>
                                <a:gd name="T35" fmla="*/ 89 h 155"/>
                                <a:gd name="T36" fmla="*/ 34 w 328"/>
                                <a:gd name="T37" fmla="*/ 104 h 155"/>
                                <a:gd name="T38" fmla="*/ 58 w 328"/>
                                <a:gd name="T39" fmla="*/ 78 h 155"/>
                                <a:gd name="T40" fmla="*/ 46 w 328"/>
                                <a:gd name="T41" fmla="*/ 77 h 155"/>
                                <a:gd name="T42" fmla="*/ 0 w 328"/>
                                <a:gd name="T43" fmla="*/ 101 h 155"/>
                                <a:gd name="T44" fmla="*/ 46 w 328"/>
                                <a:gd name="T45" fmla="*/ 75 h 155"/>
                                <a:gd name="T46" fmla="*/ 59 w 328"/>
                                <a:gd name="T47" fmla="*/ 74 h 155"/>
                                <a:gd name="T48" fmla="*/ 50 w 328"/>
                                <a:gd name="T49" fmla="*/ 91 h 155"/>
                                <a:gd name="T50" fmla="*/ 50 w 328"/>
                                <a:gd name="T51" fmla="*/ 93 h 155"/>
                                <a:gd name="T52" fmla="*/ 80 w 328"/>
                                <a:gd name="T53" fmla="*/ 87 h 155"/>
                                <a:gd name="T54" fmla="*/ 87 w 328"/>
                                <a:gd name="T55" fmla="*/ 90 h 155"/>
                                <a:gd name="T56" fmla="*/ 73 w 328"/>
                                <a:gd name="T57" fmla="*/ 108 h 155"/>
                                <a:gd name="T58" fmla="*/ 101 w 328"/>
                                <a:gd name="T59" fmla="*/ 93 h 155"/>
                                <a:gd name="T60" fmla="*/ 216 w 328"/>
                                <a:gd name="T61" fmla="*/ 32 h 155"/>
                                <a:gd name="T62" fmla="*/ 237 w 328"/>
                                <a:gd name="T63" fmla="*/ 10 h 155"/>
                                <a:gd name="T64" fmla="*/ 211 w 328"/>
                                <a:gd name="T65" fmla="*/ 4 h 155"/>
                                <a:gd name="T66" fmla="*/ 127 w 328"/>
                                <a:gd name="T67" fmla="*/ 97 h 155"/>
                                <a:gd name="T68" fmla="*/ 31 w 328"/>
                                <a:gd name="T69" fmla="*/ 154 h 155"/>
                                <a:gd name="T70" fmla="*/ 19 w 328"/>
                                <a:gd name="T71" fmla="*/ 139 h 155"/>
                                <a:gd name="T72" fmla="*/ 70 w 328"/>
                                <a:gd name="T73" fmla="*/ 113 h 155"/>
                                <a:gd name="T74" fmla="*/ 194 w 328"/>
                                <a:gd name="T75" fmla="*/ 76 h 155"/>
                                <a:gd name="T76" fmla="*/ 224 w 328"/>
                                <a:gd name="T77" fmla="*/ 85 h 155"/>
                                <a:gd name="T78" fmla="*/ 184 w 328"/>
                                <a:gd name="T79" fmla="*/ 132 h 155"/>
                                <a:gd name="T80" fmla="*/ 128 w 328"/>
                                <a:gd name="T81" fmla="*/ 141 h 155"/>
                                <a:gd name="T82" fmla="*/ 121 w 328"/>
                                <a:gd name="T83" fmla="*/ 132 h 155"/>
                                <a:gd name="T84" fmla="*/ 146 w 328"/>
                                <a:gd name="T85" fmla="*/ 117 h 155"/>
                                <a:gd name="T86" fmla="*/ 328 w 328"/>
                                <a:gd name="T87" fmla="*/ 101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328" h="155">
                                  <a:moveTo>
                                    <a:pt x="307" y="105"/>
                                  </a:moveTo>
                                  <a:cubicBezTo>
                                    <a:pt x="264" y="109"/>
                                    <a:pt x="221" y="105"/>
                                    <a:pt x="178" y="111"/>
                                  </a:cubicBezTo>
                                  <a:cubicBezTo>
                                    <a:pt x="167" y="113"/>
                                    <a:pt x="157" y="116"/>
                                    <a:pt x="147" y="120"/>
                                  </a:cubicBezTo>
                                  <a:cubicBezTo>
                                    <a:pt x="142" y="122"/>
                                    <a:pt x="137" y="124"/>
                                    <a:pt x="132" y="127"/>
                                  </a:cubicBezTo>
                                  <a:cubicBezTo>
                                    <a:pt x="130" y="128"/>
                                    <a:pt x="128" y="130"/>
                                    <a:pt x="126" y="131"/>
                                  </a:cubicBezTo>
                                  <a:cubicBezTo>
                                    <a:pt x="124" y="133"/>
                                    <a:pt x="122" y="135"/>
                                    <a:pt x="122" y="137"/>
                                  </a:cubicBezTo>
                                  <a:cubicBezTo>
                                    <a:pt x="122" y="138"/>
                                    <a:pt x="123" y="138"/>
                                    <a:pt x="124" y="139"/>
                                  </a:cubicBezTo>
                                  <a:cubicBezTo>
                                    <a:pt x="125" y="139"/>
                                    <a:pt x="127" y="139"/>
                                    <a:pt x="128" y="139"/>
                                  </a:cubicBezTo>
                                  <a:cubicBezTo>
                                    <a:pt x="131" y="139"/>
                                    <a:pt x="133" y="139"/>
                                    <a:pt x="136" y="139"/>
                                  </a:cubicBezTo>
                                  <a:cubicBezTo>
                                    <a:pt x="141" y="139"/>
                                    <a:pt x="147" y="139"/>
                                    <a:pt x="152" y="138"/>
                                  </a:cubicBezTo>
                                  <a:cubicBezTo>
                                    <a:pt x="163" y="137"/>
                                    <a:pt x="173" y="134"/>
                                    <a:pt x="183" y="130"/>
                                  </a:cubicBezTo>
                                  <a:cubicBezTo>
                                    <a:pt x="193" y="126"/>
                                    <a:pt x="202" y="120"/>
                                    <a:pt x="210" y="113"/>
                                  </a:cubicBezTo>
                                  <a:cubicBezTo>
                                    <a:pt x="214" y="109"/>
                                    <a:pt x="217" y="105"/>
                                    <a:pt x="219" y="101"/>
                                  </a:cubicBezTo>
                                  <a:cubicBezTo>
                                    <a:pt x="222" y="96"/>
                                    <a:pt x="222" y="90"/>
                                    <a:pt x="221" y="86"/>
                                  </a:cubicBezTo>
                                  <a:cubicBezTo>
                                    <a:pt x="221" y="83"/>
                                    <a:pt x="219" y="81"/>
                                    <a:pt x="217" y="79"/>
                                  </a:cubicBezTo>
                                  <a:cubicBezTo>
                                    <a:pt x="216" y="78"/>
                                    <a:pt x="213" y="77"/>
                                    <a:pt x="211" y="77"/>
                                  </a:cubicBezTo>
                                  <a:cubicBezTo>
                                    <a:pt x="206" y="77"/>
                                    <a:pt x="200" y="78"/>
                                    <a:pt x="195" y="79"/>
                                  </a:cubicBezTo>
                                  <a:cubicBezTo>
                                    <a:pt x="184" y="81"/>
                                    <a:pt x="174" y="83"/>
                                    <a:pt x="163" y="86"/>
                                  </a:cubicBezTo>
                                  <a:cubicBezTo>
                                    <a:pt x="142" y="91"/>
                                    <a:pt x="122" y="98"/>
                                    <a:pt x="101" y="105"/>
                                  </a:cubicBezTo>
                                  <a:cubicBezTo>
                                    <a:pt x="91" y="109"/>
                                    <a:pt x="81" y="112"/>
                                    <a:pt x="70" y="115"/>
                                  </a:cubicBezTo>
                                  <a:cubicBezTo>
                                    <a:pt x="60" y="118"/>
                                    <a:pt x="50" y="121"/>
                                    <a:pt x="40" y="126"/>
                                  </a:cubicBezTo>
                                  <a:cubicBezTo>
                                    <a:pt x="35" y="128"/>
                                    <a:pt x="31" y="131"/>
                                    <a:pt x="27" y="135"/>
                                  </a:cubicBezTo>
                                  <a:cubicBezTo>
                                    <a:pt x="25" y="136"/>
                                    <a:pt x="23" y="138"/>
                                    <a:pt x="21" y="140"/>
                                  </a:cubicBezTo>
                                  <a:cubicBezTo>
                                    <a:pt x="20" y="142"/>
                                    <a:pt x="19" y="145"/>
                                    <a:pt x="19" y="147"/>
                                  </a:cubicBezTo>
                                  <a:cubicBezTo>
                                    <a:pt x="19" y="149"/>
                                    <a:pt x="21" y="151"/>
                                    <a:pt x="24" y="151"/>
                                  </a:cubicBezTo>
                                  <a:cubicBezTo>
                                    <a:pt x="26" y="152"/>
                                    <a:pt x="29" y="152"/>
                                    <a:pt x="31" y="152"/>
                                  </a:cubicBezTo>
                                  <a:cubicBezTo>
                                    <a:pt x="36" y="151"/>
                                    <a:pt x="42" y="150"/>
                                    <a:pt x="47" y="148"/>
                                  </a:cubicBezTo>
                                  <a:cubicBezTo>
                                    <a:pt x="68" y="143"/>
                                    <a:pt x="87" y="133"/>
                                    <a:pt x="104" y="119"/>
                                  </a:cubicBezTo>
                                  <a:cubicBezTo>
                                    <a:pt x="112" y="112"/>
                                    <a:pt x="119" y="104"/>
                                    <a:pt x="125" y="95"/>
                                  </a:cubicBezTo>
                                  <a:cubicBezTo>
                                    <a:pt x="131" y="87"/>
                                    <a:pt x="137" y="77"/>
                                    <a:pt x="142" y="68"/>
                                  </a:cubicBezTo>
                                  <a:cubicBezTo>
                                    <a:pt x="147" y="58"/>
                                    <a:pt x="153" y="49"/>
                                    <a:pt x="159" y="40"/>
                                  </a:cubicBezTo>
                                  <a:cubicBezTo>
                                    <a:pt x="165" y="31"/>
                                    <a:pt x="172" y="23"/>
                                    <a:pt x="181" y="16"/>
                                  </a:cubicBezTo>
                                  <a:cubicBezTo>
                                    <a:pt x="190" y="9"/>
                                    <a:pt x="200" y="4"/>
                                    <a:pt x="211" y="2"/>
                                  </a:cubicBezTo>
                                  <a:cubicBezTo>
                                    <a:pt x="216" y="1"/>
                                    <a:pt x="222" y="0"/>
                                    <a:pt x="227" y="1"/>
                                  </a:cubicBezTo>
                                  <a:cubicBezTo>
                                    <a:pt x="230" y="1"/>
                                    <a:pt x="233" y="1"/>
                                    <a:pt x="236" y="3"/>
                                  </a:cubicBezTo>
                                  <a:cubicBezTo>
                                    <a:pt x="237" y="3"/>
                                    <a:pt x="238" y="5"/>
                                    <a:pt x="239" y="6"/>
                                  </a:cubicBezTo>
                                  <a:cubicBezTo>
                                    <a:pt x="240" y="7"/>
                                    <a:pt x="240" y="9"/>
                                    <a:pt x="240" y="11"/>
                                  </a:cubicBezTo>
                                  <a:cubicBezTo>
                                    <a:pt x="239" y="17"/>
                                    <a:pt x="234" y="21"/>
                                    <a:pt x="230" y="24"/>
                                  </a:cubicBezTo>
                                  <a:cubicBezTo>
                                    <a:pt x="226" y="28"/>
                                    <a:pt x="222" y="31"/>
                                    <a:pt x="217" y="34"/>
                                  </a:cubicBezTo>
                                  <a:cubicBezTo>
                                    <a:pt x="208" y="41"/>
                                    <a:pt x="199" y="46"/>
                                    <a:pt x="189" y="52"/>
                                  </a:cubicBezTo>
                                  <a:cubicBezTo>
                                    <a:pt x="170" y="62"/>
                                    <a:pt x="151" y="71"/>
                                    <a:pt x="131" y="81"/>
                                  </a:cubicBezTo>
                                  <a:cubicBezTo>
                                    <a:pt x="102" y="95"/>
                                    <a:pt x="102" y="95"/>
                                    <a:pt x="102" y="95"/>
                                  </a:cubicBezTo>
                                  <a:cubicBezTo>
                                    <a:pt x="87" y="102"/>
                                    <a:pt x="87" y="102"/>
                                    <a:pt x="87" y="102"/>
                                  </a:cubicBezTo>
                                  <a:cubicBezTo>
                                    <a:pt x="83" y="104"/>
                                    <a:pt x="77" y="107"/>
                                    <a:pt x="72" y="108"/>
                                  </a:cubicBezTo>
                                  <a:cubicBezTo>
                                    <a:pt x="68" y="109"/>
                                    <a:pt x="68" y="109"/>
                                    <a:pt x="68" y="109"/>
                                  </a:cubicBezTo>
                                  <a:cubicBezTo>
                                    <a:pt x="71" y="106"/>
                                    <a:pt x="71" y="106"/>
                                    <a:pt x="71" y="106"/>
                                  </a:cubicBezTo>
                                  <a:cubicBezTo>
                                    <a:pt x="73" y="103"/>
                                    <a:pt x="76" y="101"/>
                                    <a:pt x="78" y="99"/>
                                  </a:cubicBezTo>
                                  <a:cubicBezTo>
                                    <a:pt x="80" y="97"/>
                                    <a:pt x="83" y="95"/>
                                    <a:pt x="84" y="92"/>
                                  </a:cubicBezTo>
                                  <a:cubicBezTo>
                                    <a:pt x="84" y="91"/>
                                    <a:pt x="85" y="91"/>
                                    <a:pt x="85" y="91"/>
                                  </a:cubicBezTo>
                                  <a:cubicBezTo>
                                    <a:pt x="85" y="90"/>
                                    <a:pt x="84" y="90"/>
                                    <a:pt x="84" y="90"/>
                                  </a:cubicBezTo>
                                  <a:cubicBezTo>
                                    <a:pt x="83" y="90"/>
                                    <a:pt x="82" y="90"/>
                                    <a:pt x="82" y="90"/>
                                  </a:cubicBezTo>
                                  <a:cubicBezTo>
                                    <a:pt x="80" y="90"/>
                                    <a:pt x="80" y="90"/>
                                    <a:pt x="80" y="90"/>
                                  </a:cubicBezTo>
                                  <a:cubicBezTo>
                                    <a:pt x="79" y="90"/>
                                    <a:pt x="79" y="90"/>
                                    <a:pt x="79" y="90"/>
                                  </a:cubicBezTo>
                                  <a:cubicBezTo>
                                    <a:pt x="76" y="89"/>
                                    <a:pt x="73" y="89"/>
                                    <a:pt x="70" y="89"/>
                                  </a:cubicBezTo>
                                  <a:cubicBezTo>
                                    <a:pt x="63" y="90"/>
                                    <a:pt x="57" y="92"/>
                                    <a:pt x="52" y="95"/>
                                  </a:cubicBezTo>
                                  <a:cubicBezTo>
                                    <a:pt x="46" y="98"/>
                                    <a:pt x="41" y="102"/>
                                    <a:pt x="36" y="106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49" y="89"/>
                                    <a:pt x="49" y="89"/>
                                    <a:pt x="49" y="89"/>
                                  </a:cubicBezTo>
                                  <a:cubicBezTo>
                                    <a:pt x="51" y="87"/>
                                    <a:pt x="54" y="84"/>
                                    <a:pt x="56" y="82"/>
                                  </a:cubicBezTo>
                                  <a:cubicBezTo>
                                    <a:pt x="57" y="80"/>
                                    <a:pt x="58" y="79"/>
                                    <a:pt x="58" y="78"/>
                                  </a:cubicBezTo>
                                  <a:cubicBezTo>
                                    <a:pt x="58" y="76"/>
                                    <a:pt x="57" y="75"/>
                                    <a:pt x="56" y="75"/>
                                  </a:cubicBezTo>
                                  <a:cubicBezTo>
                                    <a:pt x="55" y="75"/>
                                    <a:pt x="53" y="75"/>
                                    <a:pt x="51" y="76"/>
                                  </a:cubicBezTo>
                                  <a:cubicBezTo>
                                    <a:pt x="50" y="76"/>
                                    <a:pt x="48" y="77"/>
                                    <a:pt x="46" y="77"/>
                                  </a:cubicBezTo>
                                  <a:cubicBezTo>
                                    <a:pt x="43" y="79"/>
                                    <a:pt x="40" y="80"/>
                                    <a:pt x="37" y="81"/>
                                  </a:cubicBezTo>
                                  <a:cubicBezTo>
                                    <a:pt x="30" y="84"/>
                                    <a:pt x="24" y="87"/>
                                    <a:pt x="18" y="90"/>
                                  </a:cubicBezTo>
                                  <a:cubicBezTo>
                                    <a:pt x="8" y="96"/>
                                    <a:pt x="1" y="101"/>
                                    <a:pt x="0" y="101"/>
                                  </a:cubicBezTo>
                                  <a:cubicBezTo>
                                    <a:pt x="0" y="100"/>
                                    <a:pt x="7" y="94"/>
                                    <a:pt x="17" y="88"/>
                                  </a:cubicBezTo>
                                  <a:cubicBezTo>
                                    <a:pt x="23" y="84"/>
                                    <a:pt x="29" y="81"/>
                                    <a:pt x="36" y="79"/>
                                  </a:cubicBezTo>
                                  <a:cubicBezTo>
                                    <a:pt x="39" y="77"/>
                                    <a:pt x="42" y="76"/>
                                    <a:pt x="46" y="75"/>
                                  </a:cubicBezTo>
                                  <a:cubicBezTo>
                                    <a:pt x="47" y="75"/>
                                    <a:pt x="49" y="74"/>
                                    <a:pt x="51" y="74"/>
                                  </a:cubicBezTo>
                                  <a:cubicBezTo>
                                    <a:pt x="52" y="73"/>
                                    <a:pt x="54" y="72"/>
                                    <a:pt x="56" y="73"/>
                                  </a:cubicBezTo>
                                  <a:cubicBezTo>
                                    <a:pt x="58" y="73"/>
                                    <a:pt x="59" y="73"/>
                                    <a:pt x="59" y="74"/>
                                  </a:cubicBezTo>
                                  <a:cubicBezTo>
                                    <a:pt x="60" y="76"/>
                                    <a:pt x="60" y="77"/>
                                    <a:pt x="60" y="78"/>
                                  </a:cubicBezTo>
                                  <a:cubicBezTo>
                                    <a:pt x="60" y="80"/>
                                    <a:pt x="59" y="82"/>
                                    <a:pt x="58" y="83"/>
                                  </a:cubicBezTo>
                                  <a:cubicBezTo>
                                    <a:pt x="55" y="86"/>
                                    <a:pt x="53" y="88"/>
                                    <a:pt x="50" y="91"/>
                                  </a:cubicBezTo>
                                  <a:cubicBezTo>
                                    <a:pt x="36" y="106"/>
                                    <a:pt x="36" y="106"/>
                                    <a:pt x="36" y="106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39" y="100"/>
                                    <a:pt x="45" y="96"/>
                                    <a:pt x="50" y="93"/>
                                  </a:cubicBezTo>
                                  <a:cubicBezTo>
                                    <a:pt x="56" y="90"/>
                                    <a:pt x="63" y="87"/>
                                    <a:pt x="69" y="87"/>
                                  </a:cubicBezTo>
                                  <a:cubicBezTo>
                                    <a:pt x="73" y="86"/>
                                    <a:pt x="76" y="86"/>
                                    <a:pt x="79" y="87"/>
                                  </a:cubicBezTo>
                                  <a:cubicBezTo>
                                    <a:pt x="80" y="87"/>
                                    <a:pt x="80" y="87"/>
                                    <a:pt x="80" y="87"/>
                                  </a:cubicBezTo>
                                  <a:cubicBezTo>
                                    <a:pt x="82" y="87"/>
                                    <a:pt x="82" y="87"/>
                                    <a:pt x="82" y="87"/>
                                  </a:cubicBezTo>
                                  <a:cubicBezTo>
                                    <a:pt x="82" y="87"/>
                                    <a:pt x="83" y="87"/>
                                    <a:pt x="84" y="88"/>
                                  </a:cubicBezTo>
                                  <a:cubicBezTo>
                                    <a:pt x="85" y="88"/>
                                    <a:pt x="87" y="88"/>
                                    <a:pt x="87" y="90"/>
                                  </a:cubicBezTo>
                                  <a:cubicBezTo>
                                    <a:pt x="87" y="91"/>
                                    <a:pt x="87" y="92"/>
                                    <a:pt x="86" y="93"/>
                                  </a:cubicBezTo>
                                  <a:cubicBezTo>
                                    <a:pt x="85" y="96"/>
                                    <a:pt x="82" y="99"/>
                                    <a:pt x="80" y="101"/>
                                  </a:cubicBezTo>
                                  <a:cubicBezTo>
                                    <a:pt x="77" y="103"/>
                                    <a:pt x="75" y="105"/>
                                    <a:pt x="73" y="108"/>
                                  </a:cubicBezTo>
                                  <a:cubicBezTo>
                                    <a:pt x="71" y="105"/>
                                    <a:pt x="71" y="105"/>
                                    <a:pt x="71" y="105"/>
                                  </a:cubicBezTo>
                                  <a:cubicBezTo>
                                    <a:pt x="77" y="104"/>
                                    <a:pt x="82" y="102"/>
                                    <a:pt x="86" y="100"/>
                                  </a:cubicBezTo>
                                  <a:cubicBezTo>
                                    <a:pt x="101" y="93"/>
                                    <a:pt x="101" y="93"/>
                                    <a:pt x="101" y="93"/>
                                  </a:cubicBezTo>
                                  <a:cubicBezTo>
                                    <a:pt x="130" y="78"/>
                                    <a:pt x="130" y="78"/>
                                    <a:pt x="130" y="78"/>
                                  </a:cubicBezTo>
                                  <a:cubicBezTo>
                                    <a:pt x="150" y="69"/>
                                    <a:pt x="169" y="60"/>
                                    <a:pt x="188" y="49"/>
                                  </a:cubicBezTo>
                                  <a:cubicBezTo>
                                    <a:pt x="198" y="44"/>
                                    <a:pt x="207" y="39"/>
                                    <a:pt x="216" y="32"/>
                                  </a:cubicBezTo>
                                  <a:cubicBezTo>
                                    <a:pt x="220" y="29"/>
                                    <a:pt x="224" y="26"/>
                                    <a:pt x="229" y="23"/>
                                  </a:cubicBezTo>
                                  <a:cubicBezTo>
                                    <a:pt x="231" y="21"/>
                                    <a:pt x="233" y="19"/>
                                    <a:pt x="234" y="17"/>
                                  </a:cubicBezTo>
                                  <a:cubicBezTo>
                                    <a:pt x="236" y="15"/>
                                    <a:pt x="237" y="13"/>
                                    <a:pt x="237" y="10"/>
                                  </a:cubicBezTo>
                                  <a:cubicBezTo>
                                    <a:pt x="238" y="8"/>
                                    <a:pt x="236" y="6"/>
                                    <a:pt x="234" y="5"/>
                                  </a:cubicBezTo>
                                  <a:cubicBezTo>
                                    <a:pt x="232" y="4"/>
                                    <a:pt x="230" y="4"/>
                                    <a:pt x="227" y="3"/>
                                  </a:cubicBezTo>
                                  <a:cubicBezTo>
                                    <a:pt x="222" y="3"/>
                                    <a:pt x="216" y="3"/>
                                    <a:pt x="211" y="4"/>
                                  </a:cubicBezTo>
                                  <a:cubicBezTo>
                                    <a:pt x="201" y="6"/>
                                    <a:pt x="191" y="11"/>
                                    <a:pt x="183" y="18"/>
                                  </a:cubicBezTo>
                                  <a:cubicBezTo>
                                    <a:pt x="165" y="31"/>
                                    <a:pt x="155" y="50"/>
                                    <a:pt x="144" y="69"/>
                                  </a:cubicBezTo>
                                  <a:cubicBezTo>
                                    <a:pt x="139" y="78"/>
                                    <a:pt x="134" y="88"/>
                                    <a:pt x="127" y="97"/>
                                  </a:cubicBezTo>
                                  <a:cubicBezTo>
                                    <a:pt x="121" y="106"/>
                                    <a:pt x="114" y="114"/>
                                    <a:pt x="105" y="121"/>
                                  </a:cubicBezTo>
                                  <a:cubicBezTo>
                                    <a:pt x="89" y="135"/>
                                    <a:pt x="69" y="146"/>
                                    <a:pt x="48" y="151"/>
                                  </a:cubicBezTo>
                                  <a:cubicBezTo>
                                    <a:pt x="42" y="152"/>
                                    <a:pt x="37" y="153"/>
                                    <a:pt x="31" y="154"/>
                                  </a:cubicBezTo>
                                  <a:cubicBezTo>
                                    <a:pt x="29" y="154"/>
                                    <a:pt x="26" y="155"/>
                                    <a:pt x="23" y="154"/>
                                  </a:cubicBezTo>
                                  <a:cubicBezTo>
                                    <a:pt x="20" y="153"/>
                                    <a:pt x="17" y="151"/>
                                    <a:pt x="17" y="147"/>
                                  </a:cubicBezTo>
                                  <a:cubicBezTo>
                                    <a:pt x="16" y="144"/>
                                    <a:pt x="18" y="141"/>
                                    <a:pt x="19" y="139"/>
                                  </a:cubicBezTo>
                                  <a:cubicBezTo>
                                    <a:pt x="21" y="136"/>
                                    <a:pt x="23" y="135"/>
                                    <a:pt x="25" y="133"/>
                                  </a:cubicBezTo>
                                  <a:cubicBezTo>
                                    <a:pt x="29" y="129"/>
                                    <a:pt x="34" y="126"/>
                                    <a:pt x="39" y="124"/>
                                  </a:cubicBezTo>
                                  <a:cubicBezTo>
                                    <a:pt x="49" y="119"/>
                                    <a:pt x="59" y="116"/>
                                    <a:pt x="70" y="113"/>
                                  </a:cubicBezTo>
                                  <a:cubicBezTo>
                                    <a:pt x="80" y="109"/>
                                    <a:pt x="90" y="106"/>
                                    <a:pt x="101" y="103"/>
                                  </a:cubicBezTo>
                                  <a:cubicBezTo>
                                    <a:pt x="121" y="96"/>
                                    <a:pt x="142" y="89"/>
                                    <a:pt x="163" y="83"/>
                                  </a:cubicBezTo>
                                  <a:cubicBezTo>
                                    <a:pt x="173" y="81"/>
                                    <a:pt x="184" y="78"/>
                                    <a:pt x="194" y="76"/>
                                  </a:cubicBezTo>
                                  <a:cubicBezTo>
                                    <a:pt x="200" y="75"/>
                                    <a:pt x="205" y="74"/>
                                    <a:pt x="211" y="74"/>
                                  </a:cubicBezTo>
                                  <a:cubicBezTo>
                                    <a:pt x="214" y="75"/>
                                    <a:pt x="217" y="75"/>
                                    <a:pt x="219" y="77"/>
                                  </a:cubicBezTo>
                                  <a:cubicBezTo>
                                    <a:pt x="221" y="79"/>
                                    <a:pt x="223" y="82"/>
                                    <a:pt x="224" y="85"/>
                                  </a:cubicBezTo>
                                  <a:cubicBezTo>
                                    <a:pt x="225" y="91"/>
                                    <a:pt x="224" y="96"/>
                                    <a:pt x="222" y="102"/>
                                  </a:cubicBezTo>
                                  <a:cubicBezTo>
                                    <a:pt x="219" y="107"/>
                                    <a:pt x="216" y="111"/>
                                    <a:pt x="212" y="115"/>
                                  </a:cubicBezTo>
                                  <a:cubicBezTo>
                                    <a:pt x="204" y="122"/>
                                    <a:pt x="194" y="128"/>
                                    <a:pt x="184" y="132"/>
                                  </a:cubicBezTo>
                                  <a:cubicBezTo>
                                    <a:pt x="174" y="136"/>
                                    <a:pt x="163" y="139"/>
                                    <a:pt x="152" y="141"/>
                                  </a:cubicBezTo>
                                  <a:cubicBezTo>
                                    <a:pt x="147" y="141"/>
                                    <a:pt x="141" y="142"/>
                                    <a:pt x="136" y="142"/>
                                  </a:cubicBezTo>
                                  <a:cubicBezTo>
                                    <a:pt x="133" y="142"/>
                                    <a:pt x="130" y="142"/>
                                    <a:pt x="128" y="141"/>
                                  </a:cubicBezTo>
                                  <a:cubicBezTo>
                                    <a:pt x="126" y="141"/>
                                    <a:pt x="125" y="141"/>
                                    <a:pt x="123" y="141"/>
                                  </a:cubicBezTo>
                                  <a:cubicBezTo>
                                    <a:pt x="122" y="141"/>
                                    <a:pt x="120" y="139"/>
                                    <a:pt x="120" y="137"/>
                                  </a:cubicBezTo>
                                  <a:cubicBezTo>
                                    <a:pt x="120" y="135"/>
                                    <a:pt x="120" y="134"/>
                                    <a:pt x="121" y="132"/>
                                  </a:cubicBezTo>
                                  <a:cubicBezTo>
                                    <a:pt x="122" y="131"/>
                                    <a:pt x="123" y="130"/>
                                    <a:pt x="124" y="129"/>
                                  </a:cubicBezTo>
                                  <a:cubicBezTo>
                                    <a:pt x="127" y="128"/>
                                    <a:pt x="129" y="126"/>
                                    <a:pt x="131" y="125"/>
                                  </a:cubicBezTo>
                                  <a:cubicBezTo>
                                    <a:pt x="136" y="122"/>
                                    <a:pt x="141" y="119"/>
                                    <a:pt x="146" y="117"/>
                                  </a:cubicBezTo>
                                  <a:cubicBezTo>
                                    <a:pt x="156" y="113"/>
                                    <a:pt x="167" y="110"/>
                                    <a:pt x="177" y="108"/>
                                  </a:cubicBezTo>
                                  <a:cubicBezTo>
                                    <a:pt x="221" y="103"/>
                                    <a:pt x="264" y="106"/>
                                    <a:pt x="307" y="102"/>
                                  </a:cubicBezTo>
                                  <a:cubicBezTo>
                                    <a:pt x="318" y="101"/>
                                    <a:pt x="328" y="100"/>
                                    <a:pt x="328" y="101"/>
                                  </a:cubicBezTo>
                                  <a:cubicBezTo>
                                    <a:pt x="328" y="102"/>
                                    <a:pt x="319" y="104"/>
                                    <a:pt x="307" y="105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8" o:spid="_x0000_s1027" style="position:absolute;margin-left:-115.2pt;margin-top:-74.15pt;width:841.65pt;height:598.4pt;z-index:-251623424;mso-width-relative:margin;mso-height-relative:margin" coordsize="106893,75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">
                <v:rect id="Rectangle 5" o:spid="_x0000_s1028" style="position:absolute;width:106893;height:75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" fillcolor="#211f41" stroked="f"/>
                <v:rect id="Rectangle 6" o:spid="_x0000_s1029" style="position:absolute;left:4729;top:4887;width:97454;height:660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" fillcolor="#fbfcfd" stroked="f"/>
                <v:shape id="Freeform 7" o:spid="_x0000_s1030" style="position:absolute;left:4572;top:4887;width:97453;height:66059;visibility:visible;mso-wrap-style:square;v-text-anchor:top" coordsize="8531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" path="m2402,l,2411,,3420,2402,5831r3702,l8531,3399r,-967l6104,,2402,xe" fillcolor="#efeeee" stroked="f">
                  <v:path arrowok="t" o:connecttype="custom" o:connectlocs="2743913,0;0,2731407;0,3874498;2743913,6605905;6972874,6605905;9745345,3850707;9745345,2755198;6972874,0;2743913,0" o:connectangles="0,0,0,0,0,0,0,0,0"/>
                </v:shape>
                <v:rect id="Rectangle 9" o:spid="_x0000_s1031" style="position:absolute;left:7882;top:8198;width:91104;height:59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" filled="f" strokecolor="#211f41" strokeweight=".55pt"/>
                <v:group id="Group 37" o:spid="_x0000_s1032" style="position:absolute;left:77566;top:56282;width:13132;height:4712" coordsize="13136,4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12" o:spid="_x0000_s1033" style="position:absolute;left:2729;top:1501;width:10407;height:1937;visibility:visible;mso-wrap-style:square;v-text-anchor:top" coordsize="335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" path="m319,46v-8,,-16,1,-23,3c289,52,282,56,275,60v-2,2,-2,2,-2,2c272,62,272,62,272,62v,,-1,,-1,c271,63,270,62,270,62v-1,,-1,,-1,c268,61,267,61,266,60v-1,-2,-1,-3,-1,-4c266,54,267,52,268,50v4,-1,4,-1,4,-1c273,49,273,48,273,48v,,1,-1,,-1c273,47,273,47,273,47v,,,,,c273,47,273,47,273,48v,,,,,c273,48,273,49,272,49v,1,-1,1,-2,2c269,53,269,53,269,53v-3,2,-3,2,-3,2c265,56,263,57,261,58v-2,2,-2,2,-2,2c258,60,258,60,258,60v,,-1,1,-1,1c256,61,256,61,256,61v-1,,-1,-1,-1,-1c255,60,255,59,254,58v,,,,,-1c254,56,254,55,254,55v,-2,,-4,1,-5c255,48,256,47,257,46v1,-2,1,-2,1,-2c258,43,258,43,258,43v,-1,,-1,,-1c258,42,259,42,259,41v1,,1,-1,2,-1c263,40,264,40,264,41v,1,,1,,1c265,43,265,43,265,43v,1,,1,,2c265,45,265,45,265,46v-1,,-1,,-1,c264,47,263,48,262,49v-2,3,-5,4,-7,6c253,57,250,58,247,59v-1,,-3,1,-4,1c242,60,241,60,240,60v-1,-1,-1,-1,-1,-1c239,59,238,59,238,59v-1,-1,-2,-2,-2,-3c236,56,235,55,235,54v,-1,-1,-2,,-3c235,48,235,48,235,48v1,-3,2,-6,3,-9c240,32,243,26,246,20v4,-5,9,-11,15,-14c262,6,263,5,263,5v3,-1,3,-1,3,-1c267,4,268,5,268,5v,,1,1,1,1c270,7,271,7,271,9v-1,4,-2,7,-4,10c263,25,257,28,251,31v-6,3,-12,6,-17,10c231,43,229,45,227,48v-1,1,-1,2,-1,3c226,52,227,53,229,54v1,,2,,3,-1c233,52,234,50,235,49v2,-2,3,-6,2,-8c237,41,238,41,236,41v-1,,-1,,-1,c235,41,234,41,234,41v,,,,,c232,42,231,43,229,44v-3,2,-6,4,-10,6c216,52,212,54,208,55v-2,1,-4,1,-6,1c201,56,200,56,199,56v-1,-1,-1,-1,-1,-1c198,55,198,55,197,55v,,-1,-1,-1,-1c195,52,195,51,195,50v,-1,1,-2,1,-3c196,46,196,46,196,46v,-1,,-2,1,-2c197,43,198,42,199,41v1,,2,-1,2,-2c202,39,202,39,202,39v1,,1,,1,c204,39,204,39,205,39v1,,1,,2,c207,39,207,40,208,40v,,,,,1c209,41,209,42,209,42v,1,-1,1,-1,1c208,44,208,44,208,45v-2,3,-5,6,-9,8c195,55,191,55,187,54v,,,,,c186,54,185,54,185,53v-1,-1,-1,-2,-1,-2c184,49,184,48,185,47v,-1,,-2,1,-3c186,44,187,43,187,43v,-1,,-1,,-1c188,42,188,41,188,41v,-1,1,-2,1,-3c189,37,188,37,187,36v-3,,-6,,-9,-2c176,33,176,33,176,33v2,-1,2,-1,2,-1c179,31,179,31,179,31v,,1,,1,c181,31,182,31,182,32v1,1,1,2,,2c182,35,182,35,182,36v,1,-1,2,-1,3c180,39,179,40,179,41v-3,2,-6,4,-9,6c168,48,167,49,165,50v-2,1,-4,2,-6,1c157,50,155,48,155,45v1,-2,2,-3,3,-5c158,39,158,39,158,39v1,,1,,1,c159,39,159,39,159,39v-1,-1,1,1,,c159,39,159,39,159,39v,,,,,c159,39,160,41,160,40v,,,,,c160,40,160,40,160,40v,1,,1,,1c160,41,160,41,160,41v-2,2,-2,2,-2,2c156,44,155,45,154,47v-3,2,-6,4,-9,6c143,54,141,55,139,54v-1,,-3,-1,-3,-2c135,52,135,50,134,49v,-2,1,-4,3,-6c138,42,139,41,141,40v1,2,1,2,1,2c139,44,136,47,132,50v-3,2,-7,4,-12,6c118,56,116,57,113,55v-1,,-2,-1,-3,-3c110,51,110,50,111,48v,-2,2,-4,3,-5c116,41,116,41,116,41v-1,1,-1,1,-1,1c114,42,113,43,113,43v-6,4,-6,4,-6,4c103,49,99,51,95,52v-2,1,-5,1,-7,c86,51,83,50,83,47v-2,-2,-1,-5,1,-7c85,38,87,37,88,35v2,2,2,2,2,2c86,41,81,46,76,49v-2,1,-3,1,-5,2c69,51,67,51,66,50v-2,,-3,-1,-4,-3c61,46,60,44,60,42v,-4,3,-7,5,-9c68,31,71,31,75,30v1,,3,,4,c80,30,81,31,81,31v,1,1,1,1,2c81,33,81,33,81,34v,,,1,-1,2c78,38,76,40,73,42,68,46,63,50,57,52v-1,1,-3,1,-5,2c52,54,51,54,50,54v-1,,-2,-1,-3,-2c45,49,46,45,46,42v1,-3,3,-6,5,-8c53,31,55,29,57,27,62,22,67,19,71,15,76,11,81,7,86,4,89,2,92,1,95,v4,,7,,10,1c106,2,107,2,107,3v1,1,1,2,1,3c108,8,107,10,107,11v-2,3,-5,5,-7,7c95,22,90,25,85,29,74,36,63,41,51,45,40,49,28,52,16,54,7,56,,56,,56,,55,7,54,15,52,27,50,39,47,51,42,62,38,73,33,83,27,88,23,94,20,98,16v3,-2,5,-4,6,-7c105,8,106,7,106,6v,-1,-1,-2,-2,-2c99,1,93,3,88,6,82,9,78,13,73,17,68,20,63,24,59,28v-4,5,-8,9,-10,15c48,44,48,46,48,47v,1,,1,1,2c49,49,49,50,49,50v,,,1,,1c49,51,51,51,52,51v1,,3,,4,-1c62,48,67,44,72,40v2,-1,4,-3,6,-6c78,34,79,33,79,33v,,,,,-1c79,32,79,32,79,32v,,,,,c79,32,79,32,79,33v,,,,,c78,33,76,33,75,33v-3,,-6,1,-8,2c64,37,63,39,63,42v,3,1,5,4,6c69,49,72,48,74,47,79,44,84,39,88,35v2,1,2,1,2,1c89,38,87,40,86,41v-1,2,-2,4,-1,5c85,48,87,49,89,50v2,,4,,5,c98,49,102,47,106,45v5,-4,5,-4,5,-4c112,41,113,40,114,40v,-1,3,-3,4,-2c118,38,119,38,119,39v,,,1,,2c118,43,117,44,116,44v-1,2,-2,3,-3,5c112,51,113,53,114,53v2,1,4,1,6,c128,51,134,45,141,40v1,2,1,2,1,2c139,44,137,46,137,49v,2,1,3,2,3c140,52,142,52,144,51v3,-2,5,-4,8,-6c153,44,155,42,156,41v2,-2,2,-2,2,-2c158,39,158,39,158,39v1,,1,,1,c159,38,158,39,159,38v,,1,,1,1c161,39,161,40,161,40v-1,,-1,,-1,c160,41,160,41,160,41v-1,2,-2,3,-2,5c158,47,159,48,160,49v1,,2,-1,4,-1c165,47,167,46,168,45v3,-2,6,-4,9,-6c180,37,181,32,180,34v,-2,,-2,,-2c182,33,185,33,188,34v,,1,,2,1c191,36,192,37,192,38v,2,-1,3,-2,5c190,43,190,43,189,43v,1,,1,,1c189,44,188,45,188,45v,1,-1,2,-1,3c187,49,187,50,187,51v,,,,,1c187,52,187,52,187,52v,,,,,c194,54,202,50,206,44v,-1,,-2,,-2c206,42,206,42,206,42v-1,,-1,-1,-1,-1c204,41,204,41,203,41v,1,,1,,1c202,42,201,43,200,43v,1,-1,1,-1,2c199,45,199,46,199,46v,,-1,1,-1,1c198,49,197,51,198,52v,,,1,1,1c198,53,199,53,200,53v,,1,,2,c204,53,206,53,208,53v3,-1,7,-3,10,-5c221,46,224,44,228,42v1,-1,3,-2,5,-3c233,39,234,39,234,38v1,,1,,1,c236,38,236,38,236,38v1,,1,,2,c239,38,240,39,240,40v,4,-1,7,-3,10c236,52,235,53,234,55v-2,1,-4,2,-6,1c226,55,224,54,224,52v-1,-2,-1,-5,1,-6c227,43,230,41,232,39v6,-4,12,-7,18,-10c255,26,261,23,265,18v2,-3,3,-6,3,-9c268,9,268,8,267,8v,,,-1,,-1c266,7,266,7,266,7v-2,1,-2,1,-2,1c264,8,263,8,262,8v-6,3,-10,8,-14,14c245,27,242,33,240,39v-1,3,-2,7,-2,10c237,51,237,51,237,51v,1,,1,,2c238,54,238,55,238,55v,1,1,2,1,2c241,57,241,57,241,57v,,1,,1,c244,57,245,57,246,57v3,-1,5,-2,8,-4c256,52,258,50,260,48v1,-1,2,-2,2,-3c263,44,263,44,263,44v,,-1,,-1,-1c262,43,262,42,262,42v,,-1,1,-1,1c259,47,259,47,259,47v-1,1,-1,2,-2,4c257,52,257,53,257,55v,,,1,,2c257,57,257,57,257,58v,,,,,c257,58,257,58,257,58v3,-2,3,-2,3,-2c262,55,263,54,265,53v2,-3,2,-3,2,-3c268,51,268,51,268,51v2,2,1,1,1,1c269,52,269,52,269,52v,,,,,c270,52,270,52,270,52v,,,,,c270,51,270,51,270,51v1,-1,1,-2,1,-2c270,49,270,49,270,49v1,,1,,1,c271,49,271,50,271,50v,,,1,-1,1c270,52,269,53,269,54v-1,1,-1,2,-1,2c268,58,268,59,270,60v1,,1,,1,c271,59,271,59,271,59v3,-1,3,-1,3,-1c281,54,288,49,295,47v8,-3,16,-4,24,-3c328,44,335,47,335,48v,,-7,-1,-16,-2e" fillcolor="black" stroked="f">
                    <v:path arrowok="t" o:connecttype="custom" o:connectlocs="841893,190650;844999,150675;848106,147600;804613,184500;789080,175275;801507,129150;823253,138375;754907,184500;730055,156825;826360,12300;726948,126075;736268,126075;680349,153750;608897,166050;624430,119925;646176,126075;580937,166050;580937,129150;552977,98400;562297,119925;490845,123000;493952,119925;490845,132225;425606,132225;341728,159900;332408,144525;279595,113775;201930,101475;248529,110700;142904,129150;326195,3075;158437,138375;304448,49200;183290,86100;161544,156825;245423,98400;195717,129150;264062,141450;366581,116850;372794,162975;472205,138375;497058,119925;509485,147600;590257,107625;580937,147600;639963,129150;618216,138375;627536,162975;730055,116850;708308,172200;832573,27675;770441,67650;742481,175275;813933,138375;798400,156825;807720,172200;835679,159900;841893,150675;841893,184500;991010,141450" o:connectangles="0,0,0,0,0,0,0,0,0,0,0,0,0,0,0,0,0,0,0,0,0,0,0,0,0,0,0,0,0,0,0,0,0,0,0,0,0,0,0,0,0,0,0,0,0,0,0,0,0,0,0,0,0,0,0,0,0,0,0,0"/>
                  </v:shape>
                  <v:shape id="Freeform 13" o:spid="_x0000_s1034" style="position:absolute;width:5997;height:4712;visibility:visible;mso-wrap-style:square;v-text-anchor:top" coordsize="193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" path="m65,108v-11,2,-22,3,-32,7c27,117,22,119,18,122v-3,1,-5,2,-7,4c9,128,6,130,5,132v-2,2,-2,4,-2,6c4,141,6,142,9,144v4,3,10,4,15,5c35,151,46,150,57,148v11,-3,21,-6,31,-12c98,131,107,125,115,117v4,-4,7,-9,9,-14c127,98,128,93,129,88v3,-11,3,-23,5,-34c136,43,140,32,146,22v3,-5,7,-9,11,-13c161,5,166,2,172,1v6,-1,13,,17,4c191,7,193,10,192,14v,3,-1,5,-3,8c186,27,181,31,175,32v-6,2,-11,3,-17,4c147,37,136,37,125,38v-6,,-12,,-17,1c102,39,97,41,92,42v-5,2,-11,4,-15,7c74,50,72,52,69,53v-2,1,-4,3,-5,5c62,63,67,68,71,70v5,2,11,3,16,3c92,72,97,72,97,73v,,-4,2,-10,2c82,75,76,75,70,72,68,71,66,69,64,67,63,65,62,64,61,62v,-1,,-3,1,-5c63,54,65,52,68,51v2,-2,5,-3,7,-4c80,44,86,42,91,40v5,-2,11,-3,17,-4c113,35,119,35,125,35v11,,22,,33,-2c164,32,169,31,174,30v5,-2,10,-5,13,-10c188,18,190,16,190,13v,-2,-1,-5,-3,-6c184,3,178,2,173,4v-5,1,-10,3,-14,7c154,15,151,19,148,24v-6,9,-9,20,-11,31c134,66,134,77,132,88v-1,6,-3,11,-5,16c124,110,121,114,117,118v-8,9,-18,15,-28,20c79,144,69,148,58,150v-12,3,-23,3,-34,2c18,151,12,149,7,146,5,144,2,142,1,139v-1,-3,,-6,2,-9c5,128,7,126,9,124v2,-2,5,-3,7,-5c21,117,26,114,32,112v11,-3,22,-5,33,-6c70,105,74,105,75,106v,1,-5,2,-10,2e" fillcolor="black" stroked="f">
                    <v:path arrowok="t" o:connecttype="custom" o:connectlocs="102549,354234;34183,388117;9323,425081;74581,458964;273463,418920;385335,317270;416410,166336;487884,27723;587325,15401;587325,67766;490991,110891;335614,120131;239280,150934;198882,178657;270356,224861;270356,231022;198882,206380;192667,175577;233065,144774;335614,110891;490991,101650;581110,61606;581110,21562;494099,33883;425733,169416;394657,320351;276571,425081;74581,468205;3108,428161;27968,381956;99441,344993;233065,326511" o:connectangles="0,0,0,0,0,0,0,0,0,0,0,0,0,0,0,0,0,0,0,0,0,0,0,0,0,0,0,0,0,0,0,0"/>
                  </v:shape>
                </v:group>
                <v:shape id="Text Box 41" o:spid="_x0000_s1035" type="#_x0000_t202" style="position:absolute;left:13400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</w:pP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  <w:t>Shupsum</w:t>
                        </w:r>
                        <w:proofErr w:type="spellEnd"/>
                      </w:p>
                    </w:txbxContent>
                  </v:textbox>
                </v:shape>
                <v:shape id="Freeform 8" o:spid="_x0000_s1036" style="position:absolute;left:10247;top:4887;width:86385;height:66059;visibility:visible;mso-wrap-style:square;v-text-anchor:top" coordsize="7562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" path="m2905,l,2914,2905,5831r1749,l7562,2914,4654,,2905,xe" fillcolor="#fbfcfd" stroked="f">
                  <v:path arrowok="t" o:connecttype="custom" o:connectlocs="3318561,0;0,3301253;3318561,6605905;5316552,6605905;8638540,3301253;5316552,0;3318561,0" o:connectangles="0,0,0,0,0,0,0"/>
                </v:shape>
                <v:shape id="Text Box 47" o:spid="_x0000_s1037" type="#_x0000_t202" style="position:absolute;left:61417;top:60224;width:3214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jc w:val="right"/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</w:pPr>
                        <w:r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  <w:t>Lorem</w:t>
                        </w:r>
                      </w:p>
                    </w:txbxContent>
                  </v:textbox>
                </v:shape>
                <v:shape id="Text Box 45" o:spid="_x0000_s1038" type="#_x0000_t202" style="position:absolute;left:17060;top:13952;width:76430;height:7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center"/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  <w:t>COLLEGE</w:t>
                        </w:r>
                      </w:p>
                    </w:txbxContent>
                  </v:textbox>
                </v:shape>
                <v:shape id="Text Box 44" o:spid="_x0000_s1039" type="#_x0000_t202" style="position:absolute;left:13558;top:60224;width:32300;height:3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</w:pPr>
                        <w: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  <w:t>Lorem</w:t>
                        </w:r>
                      </w:p>
                    </w:txbxContent>
                  </v:textbox>
                </v:shape>
                <v:shape id="Text Box 42" o:spid="_x0000_s1040" type="#_x0000_t202" style="position:absolute;left:67003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jc w:val="right"/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  <w:t>Ipsum</w:t>
                        </w:r>
                      </w:p>
                    </w:txbxContent>
                  </v:textbox>
                </v:shape>
                <v:shape id="Text Box 40" o:spid="_x0000_s1041" type="#_x0000_t202" style="position:absolute;left:11193;top:43985;width:84343;height:6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<v:textbox>
                    <w:txbxContent>
                      <w:p w:rsidR="00D16CB8" w:rsidRPr="00943FFF" w:rsidRDefault="008F63B2" w:rsidP="00D16CB8">
                        <w:pPr>
                          <w:spacing w:line="288" w:lineRule="auto"/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</w:pPr>
                        <w:r w:rsidRPr="008F63B2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Contrary to popular belief, Lorem Ipsum is not simply random text. It has roots in a piece of classical Latin literature from 45 BC, making it over 2000 years old.</w:t>
                        </w:r>
                      </w:p>
                    </w:txbxContent>
                  </v:textbox>
                </v:shape>
                <v:rect id="Rectangle 14" o:spid="_x0000_s1042" style="position:absolute;left:4414;top:32792;width:98097;height:10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" fillcolor="#211f41" stroked="f"/>
                <v:shape id="Text Box 33" o:spid="_x0000_s1043" type="#_x0000_t202" style="position:absolute;left:27683;top:21500;width:53213;height:7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:rsidR="00B80D55" w:rsidRPr="000D029C" w:rsidRDefault="005542BA" w:rsidP="00040C52">
                        <w:pPr>
                          <w:jc w:val="center"/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C</w:t>
                        </w:r>
                        <w:r w:rsidR="00BA59B1"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ERTIFICATE</w:t>
                        </w:r>
                      </w:p>
                    </w:txbxContent>
                  </v:textbox>
                </v:shape>
                <v:shape id="Text Box 34" o:spid="_x0000_s1044" type="#_x0000_t202" style="position:absolute;left:32634;top:25789;width:41353;height:4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<v:textbox>
                    <w:txbxContent>
                      <w:p w:rsidR="00040C52" w:rsidRPr="000D029C" w:rsidRDefault="00D16CB8" w:rsidP="00D16CB8">
                        <w:pPr>
                          <w:jc w:val="center"/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</w:pPr>
                        <w:r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 xml:space="preserve">OF </w:t>
                        </w:r>
                        <w:r w:rsidR="00156442"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>PARTICIPATION</w:t>
                        </w:r>
                      </w:p>
                    </w:txbxContent>
                  </v:textbox>
                </v:shape>
                <v:shape id="Text Box 36" o:spid="_x0000_s1045" type="#_x0000_t202" style="position:absolute;left:40044;top:28693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:rsidR="00D16CB8" w:rsidRPr="00D16CB8" w:rsidRDefault="00D16CB8" w:rsidP="00943FFF">
                        <w:pPr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</w:pPr>
                        <w:r w:rsidRPr="00D16CB8"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  <w:t>This is proudly presented to</w:t>
                        </w:r>
                      </w:p>
                    </w:txbxContent>
                  </v:textbox>
                </v:shape>
                <v:group id="Group 38" o:spid="_x0000_s1046" style="position:absolute;left:17815;top:54864;width:15103;height:5872" coordsize="15103,5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10" o:spid="_x0000_s1047" style="position:absolute;top:1091;width:12452;height:4781;visibility:visible;mso-wrap-style:square;v-text-anchor:top" coordsize="401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" path="m387,21c320,26,254,33,187,45,154,51,121,58,89,68v-4,2,-8,3,-12,4c66,77,66,77,66,77v-8,3,-16,6,-24,9c35,90,27,93,21,98,14,103,7,108,4,116v-1,4,-2,8,-1,11c4,131,6,135,9,138v6,6,13,10,21,11c38,151,47,151,55,150v8,-1,16,-4,24,-6c111,133,139,113,161,87,171,74,180,60,184,44v1,-4,2,-8,2,-12c186,28,186,23,184,20v-1,-4,-4,-7,-7,-9c173,9,169,8,165,7,132,3,98,10,69,27v-6,4,-12,8,-12,7c57,34,57,34,57,34v-1,,4,-5,11,-9c97,8,132,,166,5v4,1,8,2,12,4c182,11,185,15,187,19v1,4,2,8,1,13c188,36,188,40,187,44v-5,17,-14,32,-25,45c141,115,112,135,80,146v-16,6,-33,9,-50,6c21,150,13,146,7,140,4,136,2,132,1,128,,124,,119,2,115,5,107,12,101,19,96,26,91,34,87,41,84,49,80,57,77,65,74,77,70,77,70,77,70v4,-2,8,-3,12,-4c121,56,154,49,187,43,253,31,320,23,387,18v8,,14,,14,1c401,19,395,20,387,21e" fillcolor="black" stroked="f">
                    <v:path arrowok="t" o:connecttype="custom" o:connectlocs="1201731,64773;580681,138798;276367,209740;239104,222077;204946,237499;130420,265259;65210,302272;12421,357791;9316,391720;27947,425648;93157,459577;170789,462661;245315,444155;499945,268343;571365,135714;577576,98701;571365,61688;549629,33928;512366,21591;214262,83279;176999,104870;176999,104870;211157,77110;515471,15422;552734,27760;580681,58604;583786,98701;580681,135714;503050,274512;248420,450323;93157,468830;21737,431817;3105,394804;6210,354707;59000,296103;127315,259090;201841,228246;239104,215908;276367,203571;580681,132629;1201731,55519;1245204,58604;1201731,64773" o:connectangles="0,0,0,0,0,0,0,0,0,0,0,0,0,0,0,0,0,0,0,0,0,0,0,0,0,0,0,0,0,0,0,0,0,0,0,0,0,0,0,0,0,0,0"/>
                  </v:shape>
                  <v:shape id="Freeform 11" o:spid="_x0000_s1048" style="position:absolute;left:4913;width:10190;height:4780;visibility:visible;mso-wrap-style:square;v-text-anchor:top" coordsize="328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" path="m307,105v-43,4,-86,,-129,6c167,113,157,116,147,120v-5,2,-10,4,-15,7c130,128,128,130,126,131v-2,2,-4,4,-4,6c122,138,123,138,124,139v1,,3,,4,c131,139,133,139,136,139v5,,11,,16,-1c163,137,173,134,183,130v10,-4,19,-10,27,-17c214,109,217,105,219,101v3,-5,3,-11,2,-15c221,83,219,81,217,79v-1,-1,-4,-2,-6,-2c206,77,200,78,195,79v-11,2,-21,4,-32,7c142,91,122,98,101,105v-10,4,-20,7,-31,10c60,118,50,121,40,126v-5,2,-9,5,-13,9c25,136,23,138,21,140v-1,2,-2,5,-2,7c19,149,21,151,24,151v2,1,5,1,7,1c36,151,42,150,47,148v21,-5,40,-15,57,-29c112,112,119,104,125,95v6,-8,12,-18,17,-27c147,58,153,49,159,40v6,-9,13,-17,22,-24c190,9,200,4,211,2,216,1,222,,227,1v3,,6,,9,2c237,3,238,5,239,6v1,1,1,3,1,5c239,17,234,21,230,24v-4,4,-8,7,-13,10c208,41,199,46,189,52,170,62,151,71,131,81,102,95,102,95,102,95v-15,7,-15,7,-15,7c83,104,77,107,72,108v-4,1,-4,1,-4,1c71,106,71,106,71,106v2,-3,5,-5,7,-7c80,97,83,95,84,92v,-1,1,-1,1,-1c85,90,84,90,84,90v-1,,-2,,-2,c80,90,80,90,80,90v-1,,-1,,-1,c76,89,73,89,70,89v-7,1,-13,3,-18,6c46,98,41,102,36,106v-2,-2,-2,-2,-2,-2c49,89,49,89,49,89v2,-2,5,-5,7,-7c57,80,58,79,58,78v,-2,-1,-3,-2,-3c55,75,53,75,51,76v-1,,-3,1,-5,1c43,79,40,80,37,81v-7,3,-13,6,-19,9c8,96,1,101,,101,,100,7,94,17,88v6,-4,12,-7,19,-9c39,77,42,76,46,75v1,,3,-1,5,-1c52,73,54,72,56,73v2,,3,,3,1c60,76,60,77,60,78v,2,-1,4,-2,5c55,86,53,88,50,91,36,106,36,106,36,106v-2,-2,-2,-2,-2,-2c39,100,45,96,50,93v6,-3,13,-6,19,-6c73,86,76,86,79,87v1,,1,,1,c82,87,82,87,82,87v,,1,,2,1c85,88,87,88,87,90v,1,,2,-1,3c85,96,82,99,80,101v-3,2,-5,4,-7,7c71,105,71,105,71,105v6,-1,11,-3,15,-5c101,93,101,93,101,93,130,78,130,78,130,78v20,-9,39,-18,58,-29c198,44,207,39,216,32v4,-3,8,-6,13,-9c231,21,233,19,234,17v2,-2,3,-4,3,-7c238,8,236,6,234,5,232,4,230,4,227,3v-5,,-11,,-16,1c201,6,191,11,183,18,165,31,155,50,144,69v-5,9,-10,19,-17,28c121,106,114,114,105,121,89,135,69,146,48,151v-6,1,-11,2,-17,3c29,154,26,155,23,154v-3,-1,-6,-3,-6,-7c16,144,18,141,19,139v2,-3,4,-4,6,-6c29,129,34,126,39,124v10,-5,20,-8,31,-11c80,109,90,106,101,103v20,-7,41,-14,62,-20c173,81,184,78,194,76v6,-1,11,-2,17,-2c214,75,217,75,219,77v2,2,4,5,5,8c225,91,224,96,222,102v-3,5,-6,9,-10,13c204,122,194,128,184,132v-10,4,-21,7,-32,9c147,141,141,142,136,142v-3,,-6,,-8,-1c126,141,125,141,123,141v-1,,-3,-2,-3,-4c120,135,120,134,121,132v1,-1,2,-2,3,-3c127,128,129,126,131,125v5,-3,10,-6,15,-8c156,113,167,110,177,108v44,-5,87,-2,130,-6c318,101,328,100,328,101v,1,-9,3,-21,4e" fillcolor="black" stroked="f">
                    <v:path arrowok="t" o:connecttype="custom" o:connectlocs="456690,370129;379022,422564;422516,428732;652415,348538;674162,243668;506398,265259;124270,388635;59028,453408;146017,456492;441157,209740;655522,6169;742510,18506;674162,104870;316887,293019;211258,336200;260966,283765;254753,277597;217472,274512;105629,320778;180191,240584;142910,237499;0,311525;142910,231330;183298,228246;155337,280681;155337,286850;248539,268343;270286,277597;226792,333116;313781,286850;671055,98701;736297,30844;655522,12338;394556,299187;96309,474999;59028,428732;217472,348538;602707,234415;695909,262175;571640,407142;397662,434901;375915,407142;453584,360876;1019010,311525" o:connectangles="0,0,0,0,0,0,0,0,0,0,0,0,0,0,0,0,0,0,0,0,0,0,0,0,0,0,0,0,0,0,0,0,0,0,0,0,0,0,0,0,0,0,0,0"/>
                  </v:shape>
                </v:group>
              </v:group>
            </w:pict>
          </mc:Fallback>
        </mc:AlternateContent>
      </w:r>
    </w:p>
    <w:sectPr w:rsidR="003C105D" w:rsidSect="00B80D55">
      <w:pgSz w:w="16834" w:h="11909" w:orient="landscape"/>
      <w:pgMar w:top="1440" w:right="2304" w:bottom="1440" w:left="2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reat Vibes">
    <w:altName w:val="Calibri"/>
    <w:charset w:val="00"/>
    <w:family w:val="auto"/>
    <w:pitch w:val="variable"/>
    <w:sig w:usb0="A000002F" w:usb1="5000205B" w:usb2="00000000" w:usb3="00000000" w:csb0="00000093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inzel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Cinzel Black">
    <w:altName w:val="Calibri"/>
    <w:charset w:val="00"/>
    <w:family w:val="auto"/>
    <w:pitch w:val="variable"/>
    <w:sig w:usb0="00000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A2NbI0MzU0NLJQ0lEKTi0uzszPAykwNK4FAOwTl/ItAAAA"/>
  </w:docVars>
  <w:rsids>
    <w:rsidRoot w:val="005D1C3D"/>
    <w:rsid w:val="0002048D"/>
    <w:rsid w:val="00040C52"/>
    <w:rsid w:val="000A2575"/>
    <w:rsid w:val="000D029C"/>
    <w:rsid w:val="00156442"/>
    <w:rsid w:val="00170AC9"/>
    <w:rsid w:val="0027626C"/>
    <w:rsid w:val="002F412F"/>
    <w:rsid w:val="003C105D"/>
    <w:rsid w:val="004F3BCA"/>
    <w:rsid w:val="005542BA"/>
    <w:rsid w:val="005D1C3D"/>
    <w:rsid w:val="00865D3A"/>
    <w:rsid w:val="008D13FD"/>
    <w:rsid w:val="008F63B2"/>
    <w:rsid w:val="00926807"/>
    <w:rsid w:val="00943FFF"/>
    <w:rsid w:val="0098657D"/>
    <w:rsid w:val="00A07D84"/>
    <w:rsid w:val="00B21365"/>
    <w:rsid w:val="00B55CAE"/>
    <w:rsid w:val="00B80D55"/>
    <w:rsid w:val="00BA59B1"/>
    <w:rsid w:val="00BB7EF4"/>
    <w:rsid w:val="00BD3B5F"/>
    <w:rsid w:val="00C12E87"/>
    <w:rsid w:val="00CC5FD8"/>
    <w:rsid w:val="00D16CB8"/>
    <w:rsid w:val="00EB4EB7"/>
    <w:rsid w:val="00ED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EE2EE"/>
  <w15:chartTrackingRefBased/>
  <w15:docId w15:val="{72CD9366-BB32-4C01-B84F-C60A99A0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ounica</dc:creator>
  <cp:keywords/>
  <dc:description/>
  <cp:lastModifiedBy>Deekshant Wadhwa</cp:lastModifiedBy>
  <cp:revision>10</cp:revision>
  <cp:lastPrinted>2020-05-27T13:02:00Z</cp:lastPrinted>
  <dcterms:created xsi:type="dcterms:W3CDTF">2020-05-27T12:45:00Z</dcterms:created>
  <dcterms:modified xsi:type="dcterms:W3CDTF">2021-05-03T12:16:00Z</dcterms:modified>
</cp:coreProperties>
</file>